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F3CE6" w14:textId="77777777" w:rsidR="00B37E01" w:rsidRDefault="00B37E01" w:rsidP="00B37E01">
      <w:pPr>
        <w:spacing w:before="78" w:after="0" w:line="353" w:lineRule="exact"/>
        <w:ind w:left="3884" w:right="3866"/>
        <w:jc w:val="center"/>
        <w:rPr>
          <w:rFonts w:ascii="Times New Roman" w:hAnsi="Times New Roman" w:cs="Times New Roman"/>
          <w:sz w:val="18"/>
          <w:szCs w:val="18"/>
          <w:lang w:val="ro-RO"/>
        </w:rPr>
      </w:pPr>
      <w:r>
        <w:rPr>
          <w:rFonts w:ascii="Times New Roman" w:hAnsi="Times New Roman" w:cs="Times New Roman"/>
          <w:b/>
          <w:bCs/>
          <w:spacing w:val="-1"/>
          <w:position w:val="-2"/>
          <w:sz w:val="28"/>
          <w:szCs w:val="28"/>
          <w:lang w:val="ro-RO"/>
        </w:rPr>
        <w:t>F</w:t>
      </w:r>
      <w:r>
        <w:rPr>
          <w:rFonts w:ascii="Times New Roman" w:hAnsi="Times New Roman" w:cs="Times New Roman"/>
          <w:b/>
          <w:bCs/>
          <w:spacing w:val="1"/>
          <w:position w:val="-2"/>
          <w:sz w:val="28"/>
          <w:szCs w:val="28"/>
          <w:lang w:val="ro-RO"/>
        </w:rPr>
        <w:t>I</w:t>
      </w:r>
      <w:r>
        <w:rPr>
          <w:rFonts w:ascii="Times New Roman" w:hAnsi="Times New Roman" w:cs="Times New Roman"/>
          <w:b/>
          <w:bCs/>
          <w:position w:val="-2"/>
          <w:sz w:val="28"/>
          <w:szCs w:val="28"/>
          <w:lang w:val="ro-RO"/>
        </w:rPr>
        <w:t xml:space="preserve">ŞA </w:t>
      </w:r>
      <w:r>
        <w:rPr>
          <w:rFonts w:ascii="Times New Roman" w:hAnsi="Times New Roman" w:cs="Times New Roman"/>
          <w:b/>
          <w:bCs/>
          <w:spacing w:val="-2"/>
          <w:position w:val="-2"/>
          <w:sz w:val="28"/>
          <w:szCs w:val="28"/>
          <w:lang w:val="ro-RO"/>
        </w:rPr>
        <w:t>D</w:t>
      </w:r>
      <w:r>
        <w:rPr>
          <w:rFonts w:ascii="Times New Roman" w:hAnsi="Times New Roman" w:cs="Times New Roman"/>
          <w:b/>
          <w:bCs/>
          <w:spacing w:val="1"/>
          <w:position w:val="-2"/>
          <w:sz w:val="28"/>
          <w:szCs w:val="28"/>
          <w:lang w:val="ro-RO"/>
        </w:rPr>
        <w:t>I</w:t>
      </w:r>
      <w:r>
        <w:rPr>
          <w:rFonts w:ascii="Times New Roman" w:hAnsi="Times New Roman" w:cs="Times New Roman"/>
          <w:b/>
          <w:bCs/>
          <w:position w:val="-2"/>
          <w:sz w:val="28"/>
          <w:szCs w:val="28"/>
          <w:lang w:val="ro-RO"/>
        </w:rPr>
        <w:t>S</w:t>
      </w:r>
      <w:r>
        <w:rPr>
          <w:rFonts w:ascii="Times New Roman" w:hAnsi="Times New Roman" w:cs="Times New Roman"/>
          <w:b/>
          <w:bCs/>
          <w:spacing w:val="-1"/>
          <w:position w:val="-2"/>
          <w:sz w:val="28"/>
          <w:szCs w:val="28"/>
          <w:lang w:val="ro-RO"/>
        </w:rPr>
        <w:t>C</w:t>
      </w:r>
      <w:r>
        <w:rPr>
          <w:rFonts w:ascii="Times New Roman" w:hAnsi="Times New Roman" w:cs="Times New Roman"/>
          <w:b/>
          <w:bCs/>
          <w:spacing w:val="1"/>
          <w:position w:val="-2"/>
          <w:sz w:val="28"/>
          <w:szCs w:val="28"/>
          <w:lang w:val="ro-RO"/>
        </w:rPr>
        <w:t>I</w:t>
      </w:r>
      <w:r>
        <w:rPr>
          <w:rFonts w:ascii="Times New Roman" w:hAnsi="Times New Roman" w:cs="Times New Roman"/>
          <w:b/>
          <w:bCs/>
          <w:spacing w:val="-1"/>
          <w:position w:val="-2"/>
          <w:sz w:val="28"/>
          <w:szCs w:val="28"/>
          <w:lang w:val="ro-RO"/>
        </w:rPr>
        <w:t>P</w:t>
      </w:r>
      <w:r>
        <w:rPr>
          <w:rFonts w:ascii="Times New Roman" w:hAnsi="Times New Roman" w:cs="Times New Roman"/>
          <w:b/>
          <w:bCs/>
          <w:position w:val="-2"/>
          <w:sz w:val="28"/>
          <w:szCs w:val="28"/>
          <w:lang w:val="ro-RO"/>
        </w:rPr>
        <w:t>L</w:t>
      </w:r>
      <w:r>
        <w:rPr>
          <w:rFonts w:ascii="Times New Roman" w:hAnsi="Times New Roman" w:cs="Times New Roman"/>
          <w:b/>
          <w:bCs/>
          <w:spacing w:val="1"/>
          <w:position w:val="-2"/>
          <w:sz w:val="28"/>
          <w:szCs w:val="28"/>
          <w:lang w:val="ro-RO"/>
        </w:rPr>
        <w:t>I</w:t>
      </w:r>
      <w:r>
        <w:rPr>
          <w:rFonts w:ascii="Times New Roman" w:hAnsi="Times New Roman" w:cs="Times New Roman"/>
          <w:b/>
          <w:bCs/>
          <w:spacing w:val="-1"/>
          <w:position w:val="-2"/>
          <w:sz w:val="28"/>
          <w:szCs w:val="28"/>
          <w:lang w:val="ro-RO"/>
        </w:rPr>
        <w:t>N</w:t>
      </w:r>
      <w:r>
        <w:rPr>
          <w:rFonts w:ascii="Times New Roman" w:hAnsi="Times New Roman" w:cs="Times New Roman"/>
          <w:b/>
          <w:bCs/>
          <w:spacing w:val="-3"/>
          <w:position w:val="-2"/>
          <w:sz w:val="28"/>
          <w:szCs w:val="28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2"/>
          <w:sz w:val="28"/>
          <w:szCs w:val="28"/>
          <w:lang w:val="ro-RO"/>
        </w:rPr>
        <w:t>I</w:t>
      </w:r>
      <w:r>
        <w:rPr>
          <w:rFonts w:ascii="Times New Roman" w:hAnsi="Times New Roman" w:cs="Times New Roman"/>
          <w:b/>
          <w:bCs/>
          <w:position w:val="11"/>
          <w:sz w:val="18"/>
          <w:szCs w:val="18"/>
          <w:lang w:val="ro-RO"/>
        </w:rPr>
        <w:t>1</w:t>
      </w:r>
    </w:p>
    <w:p w14:paraId="4A5025B6" w14:textId="77777777" w:rsidR="00B37E01" w:rsidRDefault="00B37E01" w:rsidP="00B37E01">
      <w:pPr>
        <w:spacing w:before="7" w:after="0" w:line="120" w:lineRule="exact"/>
        <w:rPr>
          <w:rFonts w:ascii="Times New Roman" w:hAnsi="Times New Roman" w:cs="Times New Roman"/>
          <w:sz w:val="12"/>
          <w:szCs w:val="12"/>
          <w:lang w:val="ro-RO"/>
        </w:rPr>
      </w:pPr>
    </w:p>
    <w:p w14:paraId="7FC38F01" w14:textId="77777777" w:rsidR="00B37E01" w:rsidRDefault="00B37E01" w:rsidP="00B37E01">
      <w:pPr>
        <w:spacing w:after="0" w:line="200" w:lineRule="exact"/>
        <w:rPr>
          <w:rFonts w:ascii="Times New Roman" w:hAnsi="Times New Roman" w:cs="Times New Roman"/>
          <w:sz w:val="20"/>
          <w:szCs w:val="20"/>
          <w:lang w:val="ro-RO"/>
        </w:rPr>
      </w:pPr>
    </w:p>
    <w:p w14:paraId="0C521C0B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Da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s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2"/>
          <w:position w:val="-1"/>
          <w:sz w:val="24"/>
          <w:szCs w:val="24"/>
          <w:lang w:val="ro-RO"/>
        </w:rPr>
        <w:t>g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pacing w:val="2"/>
          <w:position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m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70"/>
        <w:gridCol w:w="6522"/>
      </w:tblGrid>
      <w:tr w:rsidR="00B37E01" w:rsidRPr="001B43FF" w14:paraId="031A5A21" w14:textId="77777777">
        <w:trPr>
          <w:trHeight w:hRule="exact" w:val="286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A7D14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.1 </w:t>
            </w:r>
            <w:r w:rsidRPr="001B43FF">
              <w:rPr>
                <w:rFonts w:ascii="Times New Roman" w:hAnsi="Times New Roman" w:cs="Times New Roman"/>
                <w:spacing w:val="-6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s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a de învăţ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â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t sup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or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D531D" w14:textId="77777777" w:rsidR="00B37E01" w:rsidRPr="001B43FF" w:rsidRDefault="00E874E7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nivertitatea Creştina Partium</w:t>
            </w:r>
          </w:p>
        </w:tc>
      </w:tr>
      <w:tr w:rsidR="0012727F" w:rsidRPr="001B43FF" w14:paraId="469F3381" w14:textId="77777777">
        <w:trPr>
          <w:trHeight w:hRule="exact" w:val="286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04841" w14:textId="77777777" w:rsidR="0012727F" w:rsidRPr="001B43FF" w:rsidRDefault="0012727F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.2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a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0BC29" w14:textId="77777777" w:rsidR="0012727F" w:rsidRPr="001B43FF" w:rsidRDefault="0012727F" w:rsidP="0012727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e Ştiinţe Economice</w:t>
            </w:r>
            <w:r w:rsidR="004708A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și Sociale</w:t>
            </w:r>
          </w:p>
        </w:tc>
      </w:tr>
      <w:tr w:rsidR="0012727F" w:rsidRPr="001B43FF" w14:paraId="1437726B" w14:textId="77777777">
        <w:trPr>
          <w:trHeight w:hRule="exact" w:val="286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7C80F" w14:textId="77777777" w:rsidR="0012727F" w:rsidRPr="001B43FF" w:rsidRDefault="0012727F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3 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tul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2CC61" w14:textId="77777777" w:rsidR="0012727F" w:rsidRPr="001B43FF" w:rsidRDefault="004708A4" w:rsidP="0012727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e Economie</w:t>
            </w:r>
          </w:p>
        </w:tc>
      </w:tr>
      <w:tr w:rsidR="00E0413C" w:rsidRPr="001B43FF" w14:paraId="16A564BA" w14:textId="77777777">
        <w:trPr>
          <w:trHeight w:hRule="exact" w:val="286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D29CC" w14:textId="77777777" w:rsidR="00E0413C" w:rsidRPr="001B43FF" w:rsidRDefault="00E0413C" w:rsidP="00E0413C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4 Do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iul de stud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9300F" w14:textId="664F131A" w:rsidR="00E0413C" w:rsidRPr="001B43FF" w:rsidRDefault="00E0413C" w:rsidP="00E0413C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9134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dministrarea Afacerilor</w:t>
            </w:r>
          </w:p>
        </w:tc>
      </w:tr>
      <w:tr w:rsidR="00E0413C" w:rsidRPr="001B43FF" w14:paraId="712FD718" w14:textId="77777777">
        <w:trPr>
          <w:trHeight w:hRule="exact" w:val="288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5ECAA" w14:textId="77777777" w:rsidR="00E0413C" w:rsidRPr="001B43FF" w:rsidRDefault="00E0413C" w:rsidP="00E0413C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5 Ciclul de studii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51F54" w14:textId="50A978E9" w:rsidR="00E0413C" w:rsidRPr="001B43FF" w:rsidRDefault="00E0413C" w:rsidP="00E0413C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proofErr w:type="spellStart"/>
            <w:r w:rsidRPr="00402AAF">
              <w:rPr>
                <w:rFonts w:ascii="Times New Roman" w:hAnsi="Times New Roman" w:cs="Times New Roman"/>
                <w:sz w:val="24"/>
                <w:szCs w:val="24"/>
              </w:rPr>
              <w:t>Lic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ţ</w:t>
            </w:r>
            <w:r w:rsidRPr="00402AAF">
              <w:rPr>
                <w:rFonts w:ascii="Times New Roman" w:hAnsi="Times New Roman" w:cs="Times New Roman"/>
                <w:sz w:val="24"/>
                <w:szCs w:val="24"/>
              </w:rPr>
              <w:t>ă</w:t>
            </w:r>
            <w:proofErr w:type="spellEnd"/>
          </w:p>
        </w:tc>
      </w:tr>
      <w:tr w:rsidR="00E0413C" w:rsidRPr="001B43FF" w14:paraId="0D7024F9" w14:textId="77777777">
        <w:trPr>
          <w:trHeight w:hRule="exact" w:val="286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B9E0B" w14:textId="77777777" w:rsidR="00E0413C" w:rsidRPr="001B43FF" w:rsidRDefault="00E0413C" w:rsidP="00E0413C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.6 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o</w:t>
            </w:r>
            <w:r w:rsidRPr="001B43FF">
              <w:rPr>
                <w:rFonts w:ascii="Times New Roman" w:hAnsi="Times New Roman" w:cs="Times New Roman"/>
                <w:spacing w:val="-3"/>
                <w:sz w:val="24"/>
                <w:szCs w:val="24"/>
                <w:lang w:val="ro-RO"/>
              </w:rPr>
              <w:t>g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ul de stud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/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a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ADC3E" w14:textId="10F8FE88" w:rsidR="00E0413C" w:rsidRPr="001B43FF" w:rsidRDefault="00E0413C" w:rsidP="00E0413C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ment</w:t>
            </w:r>
          </w:p>
        </w:tc>
      </w:tr>
    </w:tbl>
    <w:p w14:paraId="22470E0B" w14:textId="77777777" w:rsidR="00B37E01" w:rsidRDefault="00B37E01" w:rsidP="00B37E01">
      <w:pPr>
        <w:spacing w:before="11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1AF28E92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Da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s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sci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n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ă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26"/>
        <w:gridCol w:w="6566"/>
      </w:tblGrid>
      <w:tr w:rsidR="00B37E01" w:rsidRPr="001B43FF" w14:paraId="2970F51D" w14:textId="77777777" w:rsidTr="009A04F9">
        <w:trPr>
          <w:trHeight w:hRule="exact" w:val="643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430F5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1 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u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 disciplin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71081" w14:textId="457D9E26" w:rsidR="00B37E01" w:rsidRPr="001B43FF" w:rsidRDefault="009A04F9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9A04F9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ntroducere in modelarea fenomenelor economico-sociale</w:t>
            </w:r>
            <w:r w:rsidR="00CD4B79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(</w:t>
            </w:r>
            <w:r w:rsidR="00E0413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="00D3656E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20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7</w:t>
            </w:r>
            <w:r w:rsidR="00CD4B79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)</w:t>
            </w:r>
          </w:p>
        </w:tc>
      </w:tr>
      <w:tr w:rsidR="00B37E01" w:rsidRPr="001B43FF" w14:paraId="2492BB3D" w14:textId="77777777" w:rsidTr="005C1F1F">
        <w:trPr>
          <w:trHeight w:hRule="exact" w:val="286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8219D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2 Titula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a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d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E7A33" w14:textId="7A1127A3" w:rsidR="00B37E01" w:rsidRPr="00777715" w:rsidRDefault="008323E4" w:rsidP="008323E4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nf</w:t>
            </w:r>
            <w:r w:rsidR="002C14D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 univ.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F610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r.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arnóczi Tibor</w:t>
            </w:r>
          </w:p>
        </w:tc>
      </w:tr>
      <w:tr w:rsidR="003A19AA" w:rsidRPr="001B43FF" w14:paraId="433E6442" w14:textId="77777777" w:rsidTr="005F72AD">
        <w:trPr>
          <w:trHeight w:hRule="exact" w:val="349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25DC4B" w14:textId="77777777" w:rsidR="003A19AA" w:rsidRPr="001B43FF" w:rsidRDefault="003A19AA" w:rsidP="003A19AA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3 Titula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a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 de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0E783" w14:textId="29A65C6E" w:rsidR="003A19AA" w:rsidRPr="001B43FF" w:rsidRDefault="009A04F9" w:rsidP="008323E4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nf. univ. dr. Tarnóczi Tibor</w:t>
            </w:r>
          </w:p>
        </w:tc>
      </w:tr>
      <w:tr w:rsidR="003A19AA" w:rsidRPr="001B43FF" w14:paraId="1B7015DF" w14:textId="77777777" w:rsidTr="005C1F1F">
        <w:trPr>
          <w:trHeight w:hRule="exact" w:val="286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8FF62" w14:textId="77777777" w:rsidR="003A19AA" w:rsidRPr="001B43FF" w:rsidRDefault="003A19AA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4 Anul de stud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A3069" w14:textId="761328A3" w:rsidR="003A19AA" w:rsidRPr="001B43FF" w:rsidRDefault="009A04F9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3A19AA" w:rsidRPr="001B43FF" w14:paraId="5DF0A482" w14:textId="77777777" w:rsidTr="005C1F1F">
        <w:trPr>
          <w:trHeight w:hRule="exact" w:val="288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3CACD" w14:textId="77777777" w:rsidR="003A19AA" w:rsidRPr="001B43FF" w:rsidRDefault="003A19AA" w:rsidP="003A19AA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2.5 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estrul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7FC8E" w14:textId="3661E809" w:rsidR="003A19AA" w:rsidRPr="001B43FF" w:rsidRDefault="009A04F9" w:rsidP="003A19AA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</w:t>
            </w:r>
          </w:p>
        </w:tc>
      </w:tr>
      <w:tr w:rsidR="003A19AA" w:rsidRPr="001B43FF" w14:paraId="37BB7EC0" w14:textId="77777777" w:rsidTr="005C1F1F">
        <w:trPr>
          <w:trHeight w:hRule="exact" w:val="286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3EFA8" w14:textId="77777777" w:rsidR="003A19AA" w:rsidRPr="001B43FF" w:rsidRDefault="003A19AA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2.6 Tipul d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u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DF778" w14:textId="45EB2EBB" w:rsidR="003A19AA" w:rsidRPr="001B43FF" w:rsidRDefault="00382339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loviul</w:t>
            </w:r>
          </w:p>
        </w:tc>
      </w:tr>
      <w:tr w:rsidR="003A19AA" w:rsidRPr="001B43FF" w14:paraId="2AD0D5EB" w14:textId="77777777" w:rsidTr="005C1F1F">
        <w:trPr>
          <w:trHeight w:hRule="exact" w:val="286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A6285" w14:textId="77777777" w:rsidR="003A19AA" w:rsidRPr="001B43FF" w:rsidRDefault="003A19AA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7 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g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d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p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nei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248D4" w14:textId="5F0AACC9" w:rsidR="003A19AA" w:rsidRPr="001B43FF" w:rsidRDefault="003A19AA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</w:t>
            </w:r>
            <w:r w:rsidR="00E0413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</w:t>
            </w:r>
          </w:p>
        </w:tc>
      </w:tr>
    </w:tbl>
    <w:p w14:paraId="28AB573D" w14:textId="77777777" w:rsidR="00B37E01" w:rsidRDefault="00B37E01" w:rsidP="00B37E01">
      <w:pPr>
        <w:spacing w:before="10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503E81D8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u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 to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al es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pacing w:val="3"/>
          <w:position w:val="-1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at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11"/>
        <w:gridCol w:w="721"/>
        <w:gridCol w:w="1881"/>
        <w:gridCol w:w="723"/>
        <w:gridCol w:w="2322"/>
        <w:gridCol w:w="734"/>
      </w:tblGrid>
      <w:tr w:rsidR="00B37E01" w:rsidRPr="001B43FF" w14:paraId="02EDB4D3" w14:textId="77777777">
        <w:trPr>
          <w:trHeight w:hRule="exact" w:val="286"/>
        </w:trPr>
        <w:tc>
          <w:tcPr>
            <w:tcW w:w="19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82EA3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1 Nu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 de o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e pe 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tă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â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ă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1DDA9" w14:textId="360B28CF" w:rsidR="00B37E01" w:rsidRPr="001B43FF" w:rsidRDefault="00DF45BC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</w:t>
            </w:r>
          </w:p>
        </w:tc>
        <w:tc>
          <w:tcPr>
            <w:tcW w:w="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169F1" w14:textId="77777777" w:rsidR="00B37E01" w:rsidRPr="001B43FF" w:rsidRDefault="00B37E01" w:rsidP="00B37E01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n c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</w:t>
            </w:r>
            <w:r w:rsidR="00F610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2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A42AD" w14:textId="0AE83ADC" w:rsidR="00B37E01" w:rsidRPr="001B43FF" w:rsidRDefault="00DF45BC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CD811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3 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/lab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r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9C956" w14:textId="17F7A712" w:rsidR="00B37E01" w:rsidRPr="001B43FF" w:rsidRDefault="00DF45BC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</w:t>
            </w:r>
          </w:p>
        </w:tc>
      </w:tr>
      <w:tr w:rsidR="00B37E01" w:rsidRPr="001B43FF" w14:paraId="71822263" w14:textId="77777777">
        <w:trPr>
          <w:trHeight w:hRule="exact" w:val="286"/>
        </w:trPr>
        <w:tc>
          <w:tcPr>
            <w:tcW w:w="19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EA830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4 Total 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din p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nul </w:t>
            </w:r>
            <w:r w:rsidRPr="001B43F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învăţ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ânt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739B8" w14:textId="22C75DC9" w:rsidR="00B37E01" w:rsidRPr="001B43FF" w:rsidRDefault="00DF45BC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2</w:t>
            </w:r>
          </w:p>
        </w:tc>
        <w:tc>
          <w:tcPr>
            <w:tcW w:w="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E1133" w14:textId="77777777" w:rsidR="00B37E01" w:rsidRPr="001B43FF" w:rsidRDefault="00B37E01" w:rsidP="00B37E01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n c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</w:t>
            </w:r>
            <w:r w:rsidR="00F610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5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6A4B2" w14:textId="65E71060" w:rsidR="00B37E01" w:rsidRPr="001B43FF" w:rsidRDefault="00DF45BC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8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93255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6 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/lab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r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CAF6A" w14:textId="79E9AFCC" w:rsidR="00B37E01" w:rsidRPr="001B43FF" w:rsidRDefault="00DF45BC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4</w:t>
            </w:r>
          </w:p>
        </w:tc>
      </w:tr>
      <w:tr w:rsidR="00B37E01" w:rsidRPr="001B43FF" w14:paraId="333B166C" w14:textId="77777777">
        <w:trPr>
          <w:trHeight w:hRule="exact" w:val="288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E289A" w14:textId="77777777" w:rsidR="00B37E01" w:rsidRPr="001B43FF" w:rsidRDefault="00B37E01" w:rsidP="00B37E01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istribuţia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dului de 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p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86082" w14:textId="77777777" w:rsidR="00B37E01" w:rsidRPr="001B43FF" w:rsidRDefault="00B37E01" w:rsidP="00B37E01">
            <w:pPr>
              <w:spacing w:after="0" w:line="269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</w:tr>
      <w:tr w:rsidR="00B37E01" w:rsidRPr="001B43FF" w14:paraId="5BE16A00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7F3BD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d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după man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, support d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 xml:space="preserve"> 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, bib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g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şi no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E96F2" w14:textId="0476B4A5" w:rsidR="00B37E01" w:rsidRPr="001B43FF" w:rsidRDefault="00B551D1" w:rsidP="00B41F8A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5974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0</w:t>
            </w:r>
          </w:p>
        </w:tc>
      </w:tr>
      <w:tr w:rsidR="00B37E01" w:rsidRPr="001B43FF" w14:paraId="416707CF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C62A8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men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supl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t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ă în b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t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pe pla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rm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on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de s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ate şi pe 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1AD01" w14:textId="518CDC34" w:rsidR="00B37E01" w:rsidRPr="001B43FF" w:rsidRDefault="00B551D1" w:rsidP="00B41F8A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="005974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0</w:t>
            </w:r>
          </w:p>
        </w:tc>
      </w:tr>
      <w:tr w:rsidR="00B37E01" w:rsidRPr="001B43FF" w14:paraId="5E6D61A0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36133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g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 semin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i/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o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a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te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,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, p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t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şi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4A291" w14:textId="3386492F" w:rsidR="00B37E01" w:rsidRPr="001B43FF" w:rsidRDefault="00B551D1" w:rsidP="00B41F8A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="005974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8</w:t>
            </w:r>
          </w:p>
        </w:tc>
      </w:tr>
      <w:tr w:rsidR="00B37E01" w:rsidRPr="001B43FF" w14:paraId="3C2DA14E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725DF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tor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4A152" w14:textId="708B363C" w:rsidR="00B37E01" w:rsidRPr="001B43FF" w:rsidRDefault="00B551D1" w:rsidP="00B41F8A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="005974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B37E01" w:rsidRPr="001B43FF" w14:paraId="36F0F892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1F0FF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x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7414D" w14:textId="21F55440" w:rsidR="00B37E01" w:rsidRPr="001B43FF" w:rsidRDefault="00DB2B3B" w:rsidP="00B41F8A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="0059745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</w:t>
            </w:r>
          </w:p>
        </w:tc>
      </w:tr>
      <w:tr w:rsidR="00B37E01" w:rsidRPr="001B43FF" w14:paraId="322A495C" w14:textId="77777777">
        <w:trPr>
          <w:trHeight w:hRule="exact" w:val="288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CCB76" w14:textId="77777777" w:rsidR="00B37E01" w:rsidRPr="001B43FF" w:rsidRDefault="00B37E01" w:rsidP="00B37E01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lt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…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64037" w14:textId="78FD98B1" w:rsidR="00B37E01" w:rsidRPr="00B551D1" w:rsidRDefault="00B551D1" w:rsidP="00B41F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  </w:t>
            </w:r>
          </w:p>
        </w:tc>
      </w:tr>
      <w:tr w:rsidR="00B37E01" w:rsidRPr="001B43FF" w14:paraId="232A8B92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D1DEC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3.7 To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l ore stu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u i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n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v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idu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l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1B5DB" w14:textId="6B6AC66A" w:rsidR="00B37E01" w:rsidRPr="001B43FF" w:rsidRDefault="0059745A" w:rsidP="00B41F8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4</w:t>
            </w:r>
          </w:p>
        </w:tc>
      </w:tr>
      <w:tr w:rsidR="00B37E01" w:rsidRPr="001B43FF" w14:paraId="150BC7D6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92101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3.8 To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al ore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s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me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st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u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3E958" w14:textId="5BF7EE5E" w:rsidR="00B37E01" w:rsidRPr="001B43FF" w:rsidRDefault="0059745A" w:rsidP="00B41F8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86</w:t>
            </w:r>
          </w:p>
        </w:tc>
      </w:tr>
      <w:tr w:rsidR="00B37E01" w:rsidRPr="001B43FF" w14:paraId="76270170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E21AC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3.9 Nu</w:t>
            </w:r>
            <w:r w:rsidRPr="001B43FF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b/>
                <w:bCs/>
                <w:spacing w:val="2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l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e 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cre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b/>
                <w:bCs/>
                <w:spacing w:val="2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EC7E2" w14:textId="758B6F1F" w:rsidR="00B37E01" w:rsidRPr="001B43FF" w:rsidRDefault="00DF45BC" w:rsidP="00B41F8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</w:t>
            </w:r>
          </w:p>
        </w:tc>
      </w:tr>
    </w:tbl>
    <w:p w14:paraId="516F2BCF" w14:textId="77777777" w:rsidR="00B37E01" w:rsidRDefault="00B37E01" w:rsidP="00B37E01">
      <w:pPr>
        <w:spacing w:before="5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30F0836F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c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nd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ţii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(</w:t>
      </w:r>
      <w:r>
        <w:rPr>
          <w:rFonts w:ascii="Times New Roman" w:hAnsi="Times New Roman" w:cs="Times New Roman"/>
          <w:spacing w:val="-2"/>
          <w:position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olo un</w:t>
      </w:r>
      <w:r>
        <w:rPr>
          <w:rFonts w:ascii="Times New Roman" w:hAnsi="Times New Roman" w:cs="Times New Roman"/>
          <w:spacing w:val="3"/>
          <w:position w:val="-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ste </w:t>
      </w:r>
      <w:r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z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ul)</w:t>
      </w:r>
    </w:p>
    <w:p w14:paraId="15EF0DFF" w14:textId="77777777" w:rsidR="00B37E01" w:rsidRDefault="00B37E01" w:rsidP="00B37E01">
      <w:pPr>
        <w:spacing w:before="2" w:after="0" w:line="10" w:lineRule="exact"/>
        <w:rPr>
          <w:rFonts w:ascii="Times New Roman" w:hAnsi="Times New Roman" w:cs="Times New Roman"/>
          <w:sz w:val="2"/>
          <w:szCs w:val="2"/>
          <w:lang w:val="ro-RO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5"/>
        <w:gridCol w:w="8257"/>
      </w:tblGrid>
      <w:tr w:rsidR="00B37E01" w:rsidRPr="001B43FF" w14:paraId="6ADDCD6D" w14:textId="77777777">
        <w:trPr>
          <w:trHeight w:hRule="exact" w:val="286"/>
        </w:trPr>
        <w:tc>
          <w:tcPr>
            <w:tcW w:w="10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8ACDB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.1 d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 xml:space="preserve"> 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um</w:t>
            </w:r>
          </w:p>
        </w:tc>
        <w:tc>
          <w:tcPr>
            <w:tcW w:w="3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C1064" w14:textId="77777777" w:rsidR="00B37E01" w:rsidRPr="001B43FF" w:rsidRDefault="00B37E01" w:rsidP="00B37E01">
            <w:pPr>
              <w:rPr>
                <w:lang w:val="ro-RO"/>
              </w:rPr>
            </w:pPr>
          </w:p>
        </w:tc>
      </w:tr>
      <w:tr w:rsidR="00B37E01" w:rsidRPr="001B43FF" w14:paraId="3E418674" w14:textId="77777777">
        <w:trPr>
          <w:trHeight w:hRule="exact" w:val="288"/>
        </w:trPr>
        <w:tc>
          <w:tcPr>
            <w:tcW w:w="10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ECD9A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4.2 d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mpe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ţe</w:t>
            </w:r>
          </w:p>
        </w:tc>
        <w:tc>
          <w:tcPr>
            <w:tcW w:w="3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26249" w14:textId="3B495603" w:rsidR="00B37E01" w:rsidRPr="00075B48" w:rsidRDefault="00B37E01" w:rsidP="00B37E01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72CFD43F" w14:textId="77777777" w:rsidR="00B37E01" w:rsidRDefault="00B37E01" w:rsidP="00B37E01">
      <w:pPr>
        <w:spacing w:before="18" w:after="0" w:line="220" w:lineRule="exact"/>
        <w:rPr>
          <w:rFonts w:ascii="Times New Roman" w:hAnsi="Times New Roman" w:cs="Times New Roman"/>
          <w:lang w:val="ro-RO"/>
        </w:rPr>
      </w:pPr>
    </w:p>
    <w:p w14:paraId="2A0E795D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Con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iţii 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(</w:t>
      </w:r>
      <w:r>
        <w:rPr>
          <w:rFonts w:ascii="Times New Roman" w:hAnsi="Times New Roman" w:cs="Times New Roman"/>
          <w:spacing w:val="-2"/>
          <w:position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olo unde </w:t>
      </w:r>
      <w:r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ste 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a</w:t>
      </w:r>
      <w:r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z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ul)</w:t>
      </w:r>
    </w:p>
    <w:p w14:paraId="08529DA9" w14:textId="77777777" w:rsidR="00B37E01" w:rsidRDefault="00B37E01" w:rsidP="00B37E01">
      <w:pPr>
        <w:spacing w:before="2" w:after="0" w:line="10" w:lineRule="exact"/>
        <w:rPr>
          <w:rFonts w:ascii="Times New Roman" w:hAnsi="Times New Roman" w:cs="Times New Roman"/>
          <w:sz w:val="2"/>
          <w:szCs w:val="2"/>
          <w:lang w:val="ro-RO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26"/>
        <w:gridCol w:w="5366"/>
      </w:tblGrid>
      <w:tr w:rsidR="00B37E01" w:rsidRPr="001B43FF" w14:paraId="176E1B83" w14:textId="77777777">
        <w:trPr>
          <w:trHeight w:hRule="exact" w:val="286"/>
        </w:trPr>
        <w:tc>
          <w:tcPr>
            <w:tcW w:w="2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70AB3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.1 de 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f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ş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e a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ui</w:t>
            </w:r>
          </w:p>
        </w:tc>
        <w:tc>
          <w:tcPr>
            <w:tcW w:w="2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2589B" w14:textId="77777777" w:rsidR="00B37E01" w:rsidRPr="00075B48" w:rsidRDefault="00075B48" w:rsidP="00B37E01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Pr="00075B4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Sală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 curs dotat cu proiector </w:t>
            </w:r>
          </w:p>
        </w:tc>
      </w:tr>
      <w:tr w:rsidR="00B37E01" w:rsidRPr="001B43FF" w14:paraId="343F620F" w14:textId="77777777">
        <w:trPr>
          <w:trHeight w:hRule="exact" w:val="272"/>
        </w:trPr>
        <w:tc>
          <w:tcPr>
            <w:tcW w:w="2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224F6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.2 de 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f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a sem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ului/lab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rului</w:t>
            </w:r>
          </w:p>
        </w:tc>
        <w:tc>
          <w:tcPr>
            <w:tcW w:w="2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F0F04C" w14:textId="77777777" w:rsidR="00B37E01" w:rsidRPr="001B43FF" w:rsidRDefault="00075B48" w:rsidP="00B37E01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aborator calculatoare</w:t>
            </w:r>
          </w:p>
        </w:tc>
      </w:tr>
    </w:tbl>
    <w:p w14:paraId="7EA1BA1A" w14:textId="77777777" w:rsidR="00B37E01" w:rsidRDefault="00B37E01" w:rsidP="00B37E01">
      <w:pPr>
        <w:spacing w:before="12" w:after="0" w:line="280" w:lineRule="exact"/>
        <w:rPr>
          <w:rFonts w:ascii="Times New Roman" w:hAnsi="Times New Roman" w:cs="Times New Roman"/>
          <w:sz w:val="28"/>
          <w:szCs w:val="28"/>
          <w:lang w:val="ro-RO"/>
        </w:rPr>
      </w:pPr>
    </w:p>
    <w:p w14:paraId="1D6D83CA" w14:textId="77777777" w:rsidR="00B37E01" w:rsidRDefault="00345E9D" w:rsidP="00B37E01">
      <w:pPr>
        <w:spacing w:before="44" w:after="0" w:line="240" w:lineRule="auto"/>
        <w:ind w:left="213" w:right="-20"/>
        <w:rPr>
          <w:rFonts w:ascii="Times New Roman" w:hAnsi="Times New Roman" w:cs="Times New Roman"/>
          <w:sz w:val="20"/>
          <w:szCs w:val="20"/>
          <w:lang w:val="ro-RO"/>
        </w:rPr>
      </w:pPr>
      <w:r>
        <w:rPr>
          <w:noProof/>
          <w:lang w:val="hu-HU" w:eastAsia="hu-HU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1A6AF0F" wp14:editId="12969FB4">
                <wp:simplePos x="0" y="0"/>
                <wp:positionH relativeFrom="page">
                  <wp:posOffset>719455</wp:posOffset>
                </wp:positionH>
                <wp:positionV relativeFrom="paragraph">
                  <wp:posOffset>-26035</wp:posOffset>
                </wp:positionV>
                <wp:extent cx="1828800" cy="1270"/>
                <wp:effectExtent l="5080" t="8255" r="13970" b="9525"/>
                <wp:wrapNone/>
                <wp:docPr id="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8800" cy="1270"/>
                          <a:chOff x="1133" y="-41"/>
                          <a:chExt cx="2880" cy="2"/>
                        </a:xfrm>
                      </wpg:grpSpPr>
                      <wps:wsp>
                        <wps:cNvPr id="2" name="Freeform 13"/>
                        <wps:cNvSpPr>
                          <a:spLocks/>
                        </wps:cNvSpPr>
                        <wps:spPr bwMode="auto">
                          <a:xfrm>
                            <a:off x="1133" y="-41"/>
                            <a:ext cx="2880" cy="2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"/>
                              <a:gd name="T2" fmla="*/ 2880 w 2880"/>
                              <a:gd name="T3" fmla="*/ 0 h 2"/>
                              <a:gd name="T4" fmla="*/ 0 60000 65536"/>
                              <a:gd name="T5" fmla="*/ 0 60000 65536"/>
                            </a:gdLst>
                            <a:ahLst/>
                            <a:cxnLst>
                              <a:cxn ang="T4">
                                <a:pos x="T0" y="T1"/>
                              </a:cxn>
                              <a:cxn ang="T5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A382AC" id="Group 12" o:spid="_x0000_s1026" style="position:absolute;margin-left:56.65pt;margin-top:-2.05pt;width:2in;height:.1pt;z-index:-251658240;mso-position-horizontal-relative:page" coordorigin="1133,-41" coordsize="28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">
                <v:shape id="Freeform 13" o:spid="_x0000_s1027" style="position:absolute;left:1133;top:-41;width:2880;height:2;visibility:visible;mso-wrap-style:square;v-text-anchor:top" coordsize="28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" path="m,l2880,e" filled="f" strokeweight=".7pt">
                  <v:path arrowok="t" o:connecttype="custom" o:connectlocs="0,0;2880,0" o:connectangles="0,0"/>
                </v:shape>
                <w10:wrap anchorx="page"/>
              </v:group>
            </w:pict>
          </mc:Fallback>
        </mc:AlternateContent>
      </w:r>
      <w:r w:rsidR="00B37E01">
        <w:rPr>
          <w:rFonts w:ascii="Times New Roman" w:hAnsi="Times New Roman" w:cs="Times New Roman"/>
          <w:position w:val="9"/>
          <w:sz w:val="13"/>
          <w:szCs w:val="13"/>
          <w:lang w:val="ro-RO"/>
        </w:rPr>
        <w:t>1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C</w:t>
      </w:r>
      <w:r w:rsidR="00B37E01">
        <w:rPr>
          <w:rFonts w:ascii="Times New Roman" w:hAnsi="Times New Roman" w:cs="Times New Roman"/>
          <w:spacing w:val="-2"/>
          <w:sz w:val="20"/>
          <w:szCs w:val="20"/>
          <w:lang w:val="ro-RO"/>
        </w:rPr>
        <w:t>f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.M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.</w:t>
      </w:r>
      <w:r w:rsidR="00B37E01">
        <w:rPr>
          <w:rFonts w:ascii="Times New Roman" w:hAnsi="Times New Roman" w:cs="Times New Roman"/>
          <w:spacing w:val="2"/>
          <w:sz w:val="20"/>
          <w:szCs w:val="20"/>
          <w:lang w:val="ro-RO"/>
        </w:rPr>
        <w:t>O</w:t>
      </w:r>
      <w:r w:rsidR="00B37E01">
        <w:rPr>
          <w:rFonts w:ascii="Times New Roman" w:hAnsi="Times New Roman" w:cs="Times New Roman"/>
          <w:spacing w:val="-2"/>
          <w:sz w:val="20"/>
          <w:szCs w:val="20"/>
          <w:lang w:val="ro-RO"/>
        </w:rPr>
        <w:t>f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.al 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R</w:t>
      </w:r>
      <w:r w:rsidR="00B37E01">
        <w:rPr>
          <w:rFonts w:ascii="Times New Roman" w:hAnsi="Times New Roman" w:cs="Times New Roman"/>
          <w:spacing w:val="3"/>
          <w:sz w:val="20"/>
          <w:szCs w:val="20"/>
          <w:lang w:val="ro-RO"/>
        </w:rPr>
        <w:t>o</w:t>
      </w:r>
      <w:r w:rsidR="00B37E01">
        <w:rPr>
          <w:rFonts w:ascii="Times New Roman" w:hAnsi="Times New Roman" w:cs="Times New Roman"/>
          <w:spacing w:val="-4"/>
          <w:sz w:val="20"/>
          <w:szCs w:val="20"/>
          <w:lang w:val="ro-RO"/>
        </w:rPr>
        <w:t>m</w:t>
      </w:r>
      <w:r w:rsidR="00B37E01">
        <w:rPr>
          <w:rFonts w:ascii="Times New Roman" w:hAnsi="Times New Roman" w:cs="Times New Roman"/>
          <w:spacing w:val="5"/>
          <w:sz w:val="20"/>
          <w:szCs w:val="20"/>
          <w:lang w:val="ro-RO"/>
        </w:rPr>
        <w:t>â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n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iei, </w:t>
      </w:r>
      <w:r w:rsidR="00B37E01">
        <w:rPr>
          <w:rFonts w:ascii="Times New Roman" w:hAnsi="Times New Roman" w:cs="Times New Roman"/>
          <w:spacing w:val="2"/>
          <w:sz w:val="20"/>
          <w:szCs w:val="20"/>
          <w:lang w:val="ro-RO"/>
        </w:rPr>
        <w:t>P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a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r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tea 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I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, N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r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.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8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0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0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b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i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s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/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1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3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.X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II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.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2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01</w:t>
      </w:r>
      <w:r w:rsidR="00B37E01">
        <w:rPr>
          <w:rFonts w:ascii="Times New Roman" w:hAnsi="Times New Roman" w:cs="Times New Roman"/>
          <w:spacing w:val="4"/>
          <w:sz w:val="20"/>
          <w:szCs w:val="20"/>
          <w:lang w:val="ro-RO"/>
        </w:rPr>
        <w:t>1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,O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rd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i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nu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l 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m</w:t>
      </w:r>
      <w:r w:rsidR="00B37E01">
        <w:rPr>
          <w:rFonts w:ascii="Times New Roman" w:hAnsi="Times New Roman" w:cs="Times New Roman"/>
          <w:spacing w:val="2"/>
          <w:sz w:val="20"/>
          <w:szCs w:val="20"/>
          <w:lang w:val="ro-RO"/>
        </w:rPr>
        <w:t>i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n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i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s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t</w:t>
      </w:r>
      <w:r w:rsidR="00B37E01">
        <w:rPr>
          <w:rFonts w:ascii="Times New Roman" w:hAnsi="Times New Roman" w:cs="Times New Roman"/>
          <w:spacing w:val="3"/>
          <w:sz w:val="20"/>
          <w:szCs w:val="20"/>
          <w:lang w:val="ro-RO"/>
        </w:rPr>
        <w:t>r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u</w:t>
      </w:r>
      <w:r w:rsidR="00B37E01">
        <w:rPr>
          <w:rFonts w:ascii="Times New Roman" w:hAnsi="Times New Roman" w:cs="Times New Roman"/>
          <w:spacing w:val="2"/>
          <w:sz w:val="20"/>
          <w:szCs w:val="20"/>
          <w:lang w:val="ro-RO"/>
        </w:rPr>
        <w:t>l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u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i 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n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r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.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570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3 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d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in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1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8 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o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ct.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20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1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1</w:t>
      </w:r>
    </w:p>
    <w:p w14:paraId="0D65981B" w14:textId="77777777" w:rsidR="00B37E01" w:rsidRDefault="00B37E01" w:rsidP="00B37E01">
      <w:pPr>
        <w:spacing w:after="0"/>
        <w:rPr>
          <w:rFonts w:ascii="Times New Roman" w:hAnsi="Times New Roman" w:cs="Times New Roman"/>
          <w:lang w:val="ro-RO"/>
        </w:rPr>
        <w:sectPr w:rsidR="00B37E01" w:rsidSect="00817F48">
          <w:pgSz w:w="12240" w:h="15840"/>
          <w:pgMar w:top="1338" w:right="919" w:bottom="278" w:left="919" w:header="709" w:footer="709" w:gutter="0"/>
          <w:cols w:space="708"/>
        </w:sectPr>
      </w:pPr>
    </w:p>
    <w:p w14:paraId="0D88EE5F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lastRenderedPageBreak/>
        <w:t>C</w:t>
      </w:r>
      <w:r>
        <w:rPr>
          <w:rFonts w:ascii="Times New Roman" w:hAnsi="Times New Roman" w:cs="Times New Roman"/>
          <w:b/>
          <w:bCs/>
          <w:spacing w:val="2"/>
          <w:position w:val="-1"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pacing w:val="-2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nţ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e s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c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2"/>
          <w:position w:val="-1"/>
          <w:sz w:val="24"/>
          <w:szCs w:val="24"/>
          <w:lang w:val="ro-RO"/>
        </w:rPr>
        <w:t>f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ce a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ate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3"/>
        <w:gridCol w:w="8977"/>
      </w:tblGrid>
      <w:tr w:rsidR="00B37E01" w:rsidRPr="001B43FF" w14:paraId="35662BFF" w14:textId="77777777" w:rsidTr="004645B0">
        <w:trPr>
          <w:trHeight w:hRule="exact" w:val="2415"/>
        </w:trPr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D6C94" w14:textId="77777777" w:rsidR="00B37E01" w:rsidRPr="001B43FF" w:rsidRDefault="00B37E01" w:rsidP="00B37E01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bookmarkStart w:id="0" w:name="_Hlk518390854"/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mpe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ţe</w:t>
            </w:r>
            <w:r w:rsidR="00817F4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ionale</w:t>
            </w:r>
          </w:p>
        </w:tc>
        <w:tc>
          <w:tcPr>
            <w:tcW w:w="4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FD5B5" w14:textId="77777777" w:rsidR="004645B0" w:rsidRPr="004645B0" w:rsidRDefault="004645B0" w:rsidP="004645B0">
            <w:pPr>
              <w:pStyle w:val="TableContents"/>
              <w:widowControl w:val="0"/>
              <w:rPr>
                <w:rFonts w:cs="Times New Roman"/>
                <w:sz w:val="24"/>
              </w:rPr>
            </w:pPr>
            <w:r w:rsidRPr="004645B0">
              <w:rPr>
                <w:rFonts w:cs="Times New Roman"/>
                <w:sz w:val="24"/>
              </w:rPr>
              <w:t>C6. Utilizarea bazelor de date, informații și cunoștințe în aplicarea metodelor, tehnicilor și procedurilor manageriale</w:t>
            </w:r>
          </w:p>
          <w:p w14:paraId="5DB66694" w14:textId="77777777" w:rsidR="004645B0" w:rsidRPr="004645B0" w:rsidRDefault="004645B0" w:rsidP="004645B0">
            <w:pPr>
              <w:pStyle w:val="TableContents"/>
              <w:widowControl w:val="0"/>
              <w:rPr>
                <w:rFonts w:cs="Times New Roman"/>
                <w:sz w:val="24"/>
              </w:rPr>
            </w:pPr>
            <w:r w:rsidRPr="004645B0">
              <w:rPr>
                <w:rFonts w:cs="Times New Roman"/>
                <w:sz w:val="24"/>
              </w:rPr>
              <w:t>C6.1 Definirea conceptelor și metodelor privind utilizarea bazelor de date, informații și cunoștințe în procesul managerial</w:t>
            </w:r>
          </w:p>
          <w:p w14:paraId="398A3633" w14:textId="77777777" w:rsidR="004645B0" w:rsidRPr="004645B0" w:rsidRDefault="004645B0" w:rsidP="004645B0">
            <w:pPr>
              <w:pStyle w:val="TableContents"/>
              <w:widowControl w:val="0"/>
              <w:rPr>
                <w:rFonts w:cs="Times New Roman"/>
                <w:sz w:val="24"/>
              </w:rPr>
            </w:pPr>
            <w:r w:rsidRPr="004645B0">
              <w:rPr>
                <w:rFonts w:cs="Times New Roman"/>
                <w:sz w:val="24"/>
              </w:rPr>
              <w:t>C6.2 Explicarea conceptelor și metodelor privind utilizarea bazelor de date, informații și cunoștințe în procesul managerial</w:t>
            </w:r>
          </w:p>
          <w:p w14:paraId="6FD765B8" w14:textId="064E14BA" w:rsidR="00C939DB" w:rsidRPr="004645B0" w:rsidRDefault="004645B0" w:rsidP="004645B0">
            <w:pPr>
              <w:spacing w:after="0" w:line="240" w:lineRule="auto"/>
              <w:ind w:left="610" w:right="-20" w:hanging="567"/>
              <w:rPr>
                <w:rFonts w:ascii="Times New Roman" w:hAnsi="Times New Roman" w:cs="Times New Roman"/>
                <w:sz w:val="24"/>
                <w:szCs w:val="24"/>
                <w:highlight w:val="yellow"/>
                <w:lang w:val="ro-RO"/>
              </w:rPr>
            </w:pPr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C6.3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Aplicarea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tehnici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și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proceduri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pentru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utilizarea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bazelor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de date,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informații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și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cunoștințe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în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>procesul</w:t>
            </w:r>
            <w:proofErr w:type="spellEnd"/>
            <w:r w:rsidRPr="004645B0">
              <w:rPr>
                <w:rFonts w:ascii="Times New Roman" w:hAnsi="Times New Roman" w:cs="Times New Roman"/>
                <w:sz w:val="24"/>
                <w:szCs w:val="24"/>
              </w:rPr>
              <w:t xml:space="preserve"> managerial</w:t>
            </w:r>
          </w:p>
        </w:tc>
      </w:tr>
      <w:tr w:rsidR="00B37E01" w:rsidRPr="001B43FF" w14:paraId="78346DC1" w14:textId="77777777" w:rsidTr="00EC321F">
        <w:trPr>
          <w:trHeight w:hRule="exact" w:val="1284"/>
        </w:trPr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29BB2" w14:textId="77777777" w:rsidR="00B37E01" w:rsidRPr="001B43FF" w:rsidRDefault="00B37E01" w:rsidP="00B37E01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mpe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ţe</w:t>
            </w:r>
            <w:r w:rsidR="00817F4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sv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4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AF3C0" w14:textId="77777777" w:rsidR="004645B0" w:rsidRPr="004645B0" w:rsidRDefault="004645B0" w:rsidP="004645B0">
            <w:pPr>
              <w:pStyle w:val="TableContents"/>
              <w:widowControl w:val="0"/>
              <w:rPr>
                <w:rFonts w:cs="Times New Roman"/>
                <w:bCs/>
                <w:sz w:val="24"/>
              </w:rPr>
            </w:pPr>
            <w:r w:rsidRPr="004645B0">
              <w:rPr>
                <w:rFonts w:cs="Times New Roman"/>
                <w:bCs/>
                <w:sz w:val="24"/>
              </w:rPr>
              <w:t>CT.1 Aplicarea principiilor, normelor şi valorilor de etică profesională în cadrul propriei</w:t>
            </w:r>
          </w:p>
          <w:p w14:paraId="4FF5EFA8" w14:textId="77777777" w:rsidR="004645B0" w:rsidRPr="004645B0" w:rsidRDefault="004645B0" w:rsidP="004645B0">
            <w:pPr>
              <w:pStyle w:val="TableContents"/>
              <w:widowControl w:val="0"/>
              <w:rPr>
                <w:rFonts w:cs="Times New Roman"/>
                <w:bCs/>
                <w:sz w:val="24"/>
              </w:rPr>
            </w:pPr>
            <w:r w:rsidRPr="004645B0">
              <w:rPr>
                <w:rFonts w:cs="Times New Roman"/>
                <w:bCs/>
                <w:sz w:val="24"/>
              </w:rPr>
              <w:t>strategii de muncă riguroasă, eficientă şi responsabilă.</w:t>
            </w:r>
          </w:p>
          <w:p w14:paraId="3C9D4387" w14:textId="28F7D0E1" w:rsidR="00B37E01" w:rsidRPr="00530590" w:rsidRDefault="004645B0" w:rsidP="004645B0">
            <w:pPr>
              <w:spacing w:before="1" w:after="0" w:line="240" w:lineRule="auto"/>
              <w:ind w:right="1438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ro-RO"/>
              </w:rPr>
            </w:pPr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T.2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Identificarea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rolurilor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şi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responsabilităţilor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într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o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echipă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plurispecializată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şi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aplicarea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tehnici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relaţionare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şi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muncă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eficientă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în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cadrul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echipei</w:t>
            </w:r>
            <w:proofErr w:type="spellEnd"/>
            <w:r w:rsidRPr="004645B0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bookmarkEnd w:id="0"/>
    </w:tbl>
    <w:p w14:paraId="0E636B8B" w14:textId="77777777" w:rsidR="00B37E01" w:rsidRDefault="00B37E01" w:rsidP="00B37E01">
      <w:pPr>
        <w:spacing w:before="5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172172AA" w14:textId="77777777" w:rsidR="00B37E01" w:rsidRDefault="00B37E01" w:rsidP="00B37E01">
      <w:pPr>
        <w:spacing w:before="29" w:after="0" w:line="271" w:lineRule="exact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7. O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b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e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tiv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e d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s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n</w:t>
      </w: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i 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(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r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ieşind din grila </w:t>
      </w:r>
      <w:r>
        <w:rPr>
          <w:rFonts w:ascii="Times New Roman" w:hAnsi="Times New Roman" w:cs="Times New Roman"/>
          <w:spacing w:val="-2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om</w:t>
      </w:r>
      <w:r>
        <w:rPr>
          <w:rFonts w:ascii="Times New Roman" w:hAnsi="Times New Roman" w:cs="Times New Roman"/>
          <w:spacing w:val="3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tenţ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lor sp</w:t>
      </w:r>
      <w:r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ifice 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acc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spacing w:val="3"/>
          <w:position w:val="-1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ulat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)</w:t>
      </w:r>
    </w:p>
    <w:p w14:paraId="79389BF3" w14:textId="77777777" w:rsidR="00B37E01" w:rsidRDefault="00B37E01" w:rsidP="00B37E01">
      <w:pPr>
        <w:spacing w:before="2" w:after="0" w:line="10" w:lineRule="exact"/>
        <w:rPr>
          <w:rFonts w:ascii="Times New Roman" w:hAnsi="Times New Roman" w:cs="Times New Roman"/>
          <w:sz w:val="2"/>
          <w:szCs w:val="2"/>
          <w:lang w:val="ro-RO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3"/>
        <w:gridCol w:w="8977"/>
      </w:tblGrid>
      <w:tr w:rsidR="00B37E01" w:rsidRPr="001B43FF" w14:paraId="30ADAC6B" w14:textId="77777777" w:rsidTr="00937D31">
        <w:trPr>
          <w:trHeight w:hRule="exact" w:val="1563"/>
        </w:trPr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3C253" w14:textId="77777777" w:rsidR="00B37E01" w:rsidRPr="001B43FF" w:rsidRDefault="00B37E01" w:rsidP="0000293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bookmarkStart w:id="1" w:name="_Hlk518390872"/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b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ul ge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l </w:t>
            </w:r>
          </w:p>
        </w:tc>
        <w:tc>
          <w:tcPr>
            <w:tcW w:w="4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2A62B" w14:textId="4DCE5ECC" w:rsidR="00B37E01" w:rsidRPr="00530590" w:rsidRDefault="00937D31" w:rsidP="00937D31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sz w:val="24"/>
                <w:szCs w:val="24"/>
                <w:highlight w:val="yellow"/>
                <w:lang w:val="ro-RO"/>
              </w:rPr>
            </w:pPr>
            <w:r w:rsidRPr="00937D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plicarea unor principii şi metode de bază pentru rezolvarea de probleme/situaţii bine definite, tipice domeniului în condiţii de asistenţă calificată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. </w:t>
            </w:r>
            <w:r w:rsidRPr="00937D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tilizarea adecvată de criterii şi metode standard de evaluare pentru a aprecia calitatea, meritele şi limitele unor procese, programe, proiecte, concepte, metode şi teorii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. </w:t>
            </w:r>
            <w:r w:rsidRPr="00937D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laborarea de proiecte profesionale cu utilizarea unor principii şi metode consacrate în domeniu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</w:t>
            </w:r>
          </w:p>
        </w:tc>
      </w:tr>
      <w:tr w:rsidR="00B37E01" w:rsidRPr="001B43FF" w14:paraId="3022AE35" w14:textId="77777777" w:rsidTr="002D37B7">
        <w:trPr>
          <w:trHeight w:hRule="exact" w:val="1136"/>
        </w:trPr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C54D3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b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e</w:t>
            </w:r>
            <w:r w:rsidR="00075B4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p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fice</w:t>
            </w:r>
          </w:p>
        </w:tc>
        <w:tc>
          <w:tcPr>
            <w:tcW w:w="4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ECEDD" w14:textId="3979B58F" w:rsidR="00B37E01" w:rsidRPr="00530590" w:rsidRDefault="00EC321F" w:rsidP="00B37E01">
            <w:pPr>
              <w:spacing w:after="0" w:line="276" w:lineRule="exact"/>
              <w:ind w:left="105" w:right="171"/>
              <w:rPr>
                <w:rFonts w:ascii="Times New Roman" w:hAnsi="Times New Roman" w:cs="Times New Roman"/>
                <w:sz w:val="24"/>
                <w:szCs w:val="24"/>
                <w:highlight w:val="yellow"/>
                <w:lang w:val="ro-RO"/>
              </w:rPr>
            </w:pPr>
            <w:r w:rsidRPr="00EC321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unoașterea metodelor de bază necesare modelării proceselor socio-economice. Proiectare si constructie de modele. Crearea si testarea programelor de calculator ale modelelor. Cunoașterea și utilizarea elementelor de bază ale limbajului de programare de simulare bazat pe multiagent NetLogo.</w:t>
            </w:r>
          </w:p>
        </w:tc>
      </w:tr>
      <w:bookmarkEnd w:id="1"/>
    </w:tbl>
    <w:p w14:paraId="3D81EA64" w14:textId="77777777" w:rsidR="00B37E01" w:rsidRPr="00D966D0" w:rsidRDefault="00B37E01" w:rsidP="00B37E01">
      <w:pPr>
        <w:spacing w:before="3" w:after="0" w:line="240" w:lineRule="exact"/>
        <w:rPr>
          <w:rFonts w:ascii="Times New Roman" w:hAnsi="Times New Roman" w:cs="Times New Roman"/>
          <w:sz w:val="24"/>
          <w:szCs w:val="24"/>
          <w:lang w:val="hu-HU"/>
        </w:rPr>
      </w:pPr>
    </w:p>
    <w:p w14:paraId="3C09DA14" w14:textId="77777777" w:rsidR="00B37E01" w:rsidRDefault="00B37E01" w:rsidP="00B37E01">
      <w:pPr>
        <w:spacing w:before="29" w:after="0" w:line="240" w:lineRule="auto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8. Conţi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u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turi</w:t>
      </w:r>
    </w:p>
    <w:tbl>
      <w:tblPr>
        <w:tblW w:w="5114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31"/>
        <w:gridCol w:w="2805"/>
        <w:gridCol w:w="1191"/>
      </w:tblGrid>
      <w:tr w:rsidR="00B37E01" w:rsidRPr="001B43FF" w14:paraId="27E2B2D1" w14:textId="77777777" w:rsidTr="00D966D0">
        <w:trPr>
          <w:trHeight w:hRule="exact" w:val="286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00808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8.1 Curs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101C8" w14:textId="77777777" w:rsidR="00B37E01" w:rsidRPr="001B43FF" w:rsidRDefault="00B37E01" w:rsidP="00B37E01">
            <w:pPr>
              <w:spacing w:after="0" w:line="272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Me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tode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e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pr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E3E8F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b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r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vaţii</w:t>
            </w:r>
          </w:p>
        </w:tc>
      </w:tr>
      <w:tr w:rsidR="00B37E01" w:rsidRPr="001B43FF" w14:paraId="2D5BB9C7" w14:textId="77777777" w:rsidTr="00EE789C">
        <w:trPr>
          <w:trHeight w:hRule="exact" w:val="850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F2BE9D" w14:textId="28CC0E91" w:rsidR="00B37E01" w:rsidRPr="009729E5" w:rsidRDefault="00EE789C" w:rsidP="003A19AA">
            <w:pPr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E789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Gândirea sistemelor și inteligența artificială. Conceptul și caracteristicile modelului. Netlogo, un sistem de simulare computerizat bazat pe mulți agenți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8759D7" w14:textId="77777777" w:rsidR="00B37E01" w:rsidRPr="001B43FF" w:rsidRDefault="00E22AC2" w:rsidP="00E22AC2">
            <w:pPr>
              <w:tabs>
                <w:tab w:val="left" w:pos="820"/>
              </w:tabs>
              <w:spacing w:before="1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E478D" w14:textId="77777777" w:rsidR="00B37E01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E22AC2" w:rsidRPr="001B43FF" w14:paraId="18836845" w14:textId="77777777" w:rsidTr="006F1F65">
        <w:trPr>
          <w:trHeight w:hRule="exact" w:val="565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F2C629" w14:textId="5E3D35A2" w:rsidR="00E22AC2" w:rsidRPr="009729E5" w:rsidRDefault="006F1F65" w:rsidP="003A19AA">
            <w:pPr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6F1F6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ogramare în programul NetLogo. Structura programului NetLogo. Agenți mobili și stabili. Agenți NetLogo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8D595" w14:textId="77777777" w:rsidR="00E22AC2" w:rsidRDefault="00E22AC2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681EE" w14:textId="77777777" w:rsidR="00E22AC2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704AF6E0" w14:textId="77777777" w:rsidTr="006F1F65">
        <w:trPr>
          <w:trHeight w:hRule="exact" w:val="573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43EC9F" w14:textId="26622DFB" w:rsidR="00941390" w:rsidRPr="009729E5" w:rsidRDefault="006F1F65" w:rsidP="00941390">
            <w:pPr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6F1F6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obleme metodologice ale modelării. Structura modelelor. Modelarea sistemelor sociale și economice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9432A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26CF5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7F44E76D" w14:textId="77777777" w:rsidTr="006F1F65">
        <w:trPr>
          <w:trHeight w:hRule="exact" w:val="567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40E734" w14:textId="299A42FD" w:rsidR="00941390" w:rsidRPr="00CB02D3" w:rsidRDefault="006F1F65" w:rsidP="006F1F6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6F1F6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odelare bazată pe agenți. Crearea de agenți. Proprietățile agenților. Protocolul ODD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29D71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ED317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525A4D7A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F4B25" w14:textId="01ED6412" w:rsidR="00941390" w:rsidRPr="00CB02D3" w:rsidRDefault="001B267D" w:rsidP="00C148E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267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imuláție Monte Carlo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2785F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0BB9C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4D69C8B5" w14:textId="77777777" w:rsidTr="001B267D">
        <w:trPr>
          <w:trHeight w:hRule="exact" w:val="281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B1A42" w14:textId="0E6DE253" w:rsidR="00941390" w:rsidRPr="00CB02D3" w:rsidRDefault="001B267D" w:rsidP="00CB02D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267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ormularea unui model de piata (vanzatori si cumparatori)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B471E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42E87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215B7982" w14:textId="77777777" w:rsidTr="001B267D">
        <w:trPr>
          <w:trHeight w:hRule="exact" w:val="569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5B585" w14:textId="6D5458C1" w:rsidR="00941390" w:rsidRPr="00084E6C" w:rsidRDefault="001B267D" w:rsidP="00CB02D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267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odelarea cererii consumatorilor. Coeficientul Gini. Curba Lorenz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1B37E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FAC22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7C9E82DE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14306" w14:textId="17F8B30C" w:rsidR="00941390" w:rsidRPr="00084E6C" w:rsidRDefault="001B267D" w:rsidP="00C612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267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rearea unui model de piață a muncii în programul NetLogo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50C01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A5F80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677B6AEB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F88E4" w14:textId="547EB330" w:rsidR="00941390" w:rsidRPr="00084E6C" w:rsidRDefault="00902444" w:rsidP="00C612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90244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odelarea rețelelor sociale în NetLogo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3719D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A6543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47A41F24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1A054" w14:textId="65FA4CA0" w:rsidR="00941390" w:rsidRPr="00323440" w:rsidRDefault="00C6121A" w:rsidP="00941390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  </w:t>
            </w:r>
            <w:r w:rsidR="00902444" w:rsidRPr="0090244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rearea unui model de bancă în NetLogo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059A9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C6323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0AF90041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B715B" w14:textId="2CE3EEDB" w:rsidR="00941390" w:rsidRPr="00323440" w:rsidRDefault="00C6121A" w:rsidP="00941390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1. </w:t>
            </w:r>
            <w:r w:rsidR="00902444" w:rsidRPr="0090244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nstruirea unui model de companie în NetLogo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8A2A0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3A3A1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17975596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8B69E6" w14:textId="41B40B50" w:rsidR="00941390" w:rsidRPr="00323440" w:rsidRDefault="00C6121A" w:rsidP="00941390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2. </w:t>
            </w:r>
            <w:r w:rsidR="00902444" w:rsidRPr="0090244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nstruirea unui model de companie în NetLogo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A5D72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F9D6D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12E5B4AD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BB200E" w14:textId="5099274C" w:rsidR="00941390" w:rsidRPr="00323440" w:rsidRDefault="00C6121A" w:rsidP="00941390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3. </w:t>
            </w:r>
            <w:r w:rsidR="00DA0963" w:rsidRPr="0090244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odelare spațială în NetLogo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97447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EB4AA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0FDCF24C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511F4D" w14:textId="51D773F8" w:rsidR="00941390" w:rsidRPr="00323440" w:rsidRDefault="00C6121A" w:rsidP="00941390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4. </w:t>
            </w:r>
            <w:r w:rsidR="00902444" w:rsidRPr="0090244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odelare spațială în NetLogo.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A8744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421AF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</w:tbl>
    <w:p w14:paraId="2A47F82C" w14:textId="77777777" w:rsidR="00B37E01" w:rsidRDefault="00B37E01" w:rsidP="00B37E01">
      <w:pPr>
        <w:spacing w:before="2" w:after="0" w:line="90" w:lineRule="exact"/>
        <w:rPr>
          <w:rFonts w:ascii="Times New Roman" w:hAnsi="Times New Roman" w:cs="Times New Roman"/>
          <w:sz w:val="9"/>
          <w:szCs w:val="9"/>
          <w:lang w:val="ro-RO"/>
        </w:rPr>
      </w:pPr>
    </w:p>
    <w:p w14:paraId="26086A0E" w14:textId="77777777" w:rsidR="00B37E01" w:rsidRDefault="00B37E01" w:rsidP="00B37E01">
      <w:pPr>
        <w:spacing w:before="14" w:after="0" w:line="260" w:lineRule="exact"/>
        <w:rPr>
          <w:rFonts w:ascii="Times New Roman" w:hAnsi="Times New Roman" w:cs="Times New Roman"/>
          <w:sz w:val="26"/>
          <w:szCs w:val="26"/>
          <w:lang w:val="ro-RO"/>
        </w:rPr>
      </w:pPr>
    </w:p>
    <w:tbl>
      <w:tblPr>
        <w:tblW w:w="5116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36"/>
        <w:gridCol w:w="3117"/>
        <w:gridCol w:w="1278"/>
      </w:tblGrid>
      <w:tr w:rsidR="00923C57" w:rsidRPr="001B43FF" w14:paraId="0E3C0482" w14:textId="77777777" w:rsidTr="0078068E">
        <w:trPr>
          <w:trHeight w:hRule="exact" w:val="286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96C29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8.2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r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728E6" w14:textId="77777777" w:rsidR="00B37E01" w:rsidRPr="001B43FF" w:rsidRDefault="00B37E01" w:rsidP="00B37E01">
            <w:pPr>
              <w:spacing w:after="0" w:line="272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Me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tode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e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pr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8EEC0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b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r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vaţii</w:t>
            </w:r>
          </w:p>
        </w:tc>
      </w:tr>
      <w:tr w:rsidR="0078068E" w:rsidRPr="001B43FF" w14:paraId="2B31DFD9" w14:textId="77777777" w:rsidTr="0078068E">
        <w:trPr>
          <w:trHeight w:hRule="exact" w:val="906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85B104" w14:textId="13A7684B" w:rsidR="0078068E" w:rsidRPr="0063279B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lastRenderedPageBreak/>
              <w:t>Structura și sistemul de meniu al programului NetLogo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4AC5D" w14:textId="213A7FB4" w:rsidR="0078068E" w:rsidRPr="00257DDC" w:rsidRDefault="0078068E" w:rsidP="0078068E">
            <w:pPr>
              <w:tabs>
                <w:tab w:val="left" w:pos="820"/>
              </w:tabs>
              <w:spacing w:after="0" w:line="29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B53151" w14:textId="1E3208B3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2F1A66B0" w14:textId="77777777" w:rsidTr="0078068E">
        <w:trPr>
          <w:trHeight w:hRule="exact" w:val="863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653F35" w14:textId="5BEB1D06" w:rsidR="0078068E" w:rsidRPr="0063279B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rearea și utilizarea variabilelor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690A5" w14:textId="64B63EF9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57F338" w14:textId="360B6E51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5C3A8BE3" w14:textId="77777777" w:rsidTr="0078068E">
        <w:trPr>
          <w:trHeight w:hRule="exact" w:val="705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E24262" w14:textId="19EFFC71" w:rsidR="0078068E" w:rsidRPr="0063279B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zualizare în programul NetLogo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97846" w14:textId="51AECB28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280AFE" w14:textId="0C8307F3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30BDD745" w14:textId="77777777" w:rsidTr="0078068E">
        <w:trPr>
          <w:trHeight w:hRule="exact" w:val="985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56698" w14:textId="3F2AD6B5" w:rsidR="0078068E" w:rsidRPr="00923C57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rearea de agenți simpli în NetLogo. Dublarea agenților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DBAF9" w14:textId="61C9560B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CAAF8F" w14:textId="0FE773F1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45196903" w14:textId="77777777" w:rsidTr="0078068E">
        <w:trPr>
          <w:trHeight w:hRule="exact" w:val="984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F82F21" w14:textId="7BD708B3" w:rsidR="0078068E" w:rsidRPr="00923C57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odificarea proprietăților agenților. Generarea aleatorie de agenți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5069D" w14:textId="2C61C677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4B982A" w14:textId="65618B59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640422C7" w14:textId="77777777" w:rsidTr="0078068E">
        <w:trPr>
          <w:trHeight w:hRule="exact" w:val="1012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DE6530" w14:textId="5AA3700A" w:rsidR="0078068E" w:rsidRPr="00923C57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ferirea de instrucțiuni agenților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CDF1E" w14:textId="45668A1B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686553" w14:textId="2E77FCC5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5687C368" w14:textId="77777777" w:rsidTr="0078068E">
        <w:trPr>
          <w:trHeight w:hRule="exact" w:val="985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70F6D" w14:textId="4536EA22" w:rsidR="0078068E" w:rsidRPr="00923C57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gătirea si testarea programului de piata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787FD" w14:textId="1C06E1D2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88C202" w14:textId="5868CBA0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536FEEA9" w14:textId="77777777" w:rsidTr="0078068E">
        <w:trPr>
          <w:trHeight w:hRule="exact" w:val="853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605036" w14:textId="5F016357" w:rsidR="0078068E" w:rsidRPr="00923C57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gătirea și testarea programului de cerere a consumatorilor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202E1" w14:textId="7F93DC6B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554B9" w14:textId="2DAE8C86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6AF77F9B" w14:textId="77777777" w:rsidTr="0078068E">
        <w:trPr>
          <w:trHeight w:hRule="exact" w:val="996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239EBE" w14:textId="06524F16" w:rsidR="0078068E" w:rsidRPr="00923C57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gătirea și testarea programului de cerere a consumatorilor. Interpretarea rezultatelor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D8E3A" w14:textId="3E80D41D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96318C" w14:textId="04D3D008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14D5F7D6" w14:textId="77777777" w:rsidTr="0078068E">
        <w:trPr>
          <w:trHeight w:hRule="exact" w:val="983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73C8B" w14:textId="4848E8D4" w:rsidR="0078068E" w:rsidRPr="00923C57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gătirea si testarea programului de piata muncii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A753D" w14:textId="57404BC4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08FB6" w14:textId="5B7D9003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366CB003" w14:textId="77777777" w:rsidTr="0078068E">
        <w:trPr>
          <w:trHeight w:hRule="exact" w:val="855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91817D" w14:textId="731200CE" w:rsidR="0078068E" w:rsidRPr="00923C57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rearea și testarea programului de rețea socială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193D1" w14:textId="2B5913CF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30990E" w14:textId="62FF1370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467A7002" w14:textId="77777777" w:rsidTr="0078068E">
        <w:trPr>
          <w:trHeight w:hRule="exact" w:val="994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93BBC" w14:textId="03BDA314" w:rsidR="0078068E" w:rsidRPr="00923C57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rearea și testarea programului de rețea socială. Evaluarea rezultatelor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54A34" w14:textId="72C22553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DC7B7F" w14:textId="17DE1C6F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22871672" w14:textId="77777777" w:rsidTr="0078068E">
        <w:trPr>
          <w:trHeight w:hRule="exact" w:val="995"/>
        </w:trPr>
        <w:tc>
          <w:tcPr>
            <w:tcW w:w="2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27D165" w14:textId="663B85DC" w:rsidR="0078068E" w:rsidRPr="00923C57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135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rearea si testarea modelului bancar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8F346" w14:textId="423FCE42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B98745" w14:textId="6FBA3684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78068E" w:rsidRPr="001B43FF" w14:paraId="3722E70A" w14:textId="77777777" w:rsidTr="0078068E">
        <w:trPr>
          <w:trHeight w:hRule="exact" w:val="964"/>
        </w:trPr>
        <w:tc>
          <w:tcPr>
            <w:tcW w:w="29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74C59F" w14:textId="6609ACD5" w:rsidR="0078068E" w:rsidRPr="00923C57" w:rsidRDefault="0078068E" w:rsidP="0078068E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78068E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starea modelului corporativ.</w:t>
            </w:r>
          </w:p>
        </w:tc>
        <w:tc>
          <w:tcPr>
            <w:tcW w:w="1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E23B4" w14:textId="228937A9" w:rsidR="0078068E" w:rsidRPr="00257DDC" w:rsidRDefault="0078068E" w:rsidP="007806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ezent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eme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are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funcțion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evaluare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rezultatelor</w:t>
            </w:r>
            <w:proofErr w:type="spellEnd"/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C7A0B" w14:textId="4E6DB8EB" w:rsidR="0078068E" w:rsidRPr="001B43FF" w:rsidRDefault="0078068E" w:rsidP="0078068E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 ore</w:t>
            </w:r>
          </w:p>
        </w:tc>
      </w:tr>
      <w:tr w:rsidR="00822690" w:rsidRPr="001B43FF" w14:paraId="53C34D7B" w14:textId="77777777" w:rsidTr="00257DDC">
        <w:trPr>
          <w:trHeight w:hRule="exact" w:val="3301"/>
        </w:trPr>
        <w:tc>
          <w:tcPr>
            <w:tcW w:w="499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64BF7" w14:textId="77777777" w:rsidR="00822690" w:rsidRPr="001B43FF" w:rsidRDefault="00822690" w:rsidP="0082269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lastRenderedPageBreak/>
              <w:t>Bi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b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og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e</w:t>
            </w:r>
          </w:p>
          <w:p w14:paraId="799D1AB1" w14:textId="77777777" w:rsidR="00822690" w:rsidRPr="001B43FF" w:rsidRDefault="00822690" w:rsidP="00822690">
            <w:pPr>
              <w:spacing w:before="5" w:after="0" w:line="110" w:lineRule="exact"/>
              <w:rPr>
                <w:sz w:val="11"/>
                <w:szCs w:val="11"/>
                <w:lang w:val="ro-RO"/>
              </w:rPr>
            </w:pPr>
          </w:p>
          <w:p w14:paraId="1B1601F2" w14:textId="50A5EE54" w:rsidR="009A31E2" w:rsidRPr="00257DDC" w:rsidRDefault="0078068E" w:rsidP="00822690">
            <w:pPr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257DD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Tarnóczi, T. (2022):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NetLogo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multiágens-alapú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szimulációs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használata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gazdaság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és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társadalmi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jelenségek</w:t>
            </w:r>
            <w:proofErr w:type="spellEnd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57DDC">
              <w:rPr>
                <w:rFonts w:ascii="Times New Roman" w:hAnsi="Times New Roman" w:cs="Times New Roman"/>
                <w:sz w:val="24"/>
                <w:szCs w:val="24"/>
              </w:rPr>
              <w:t>modellezésében</w:t>
            </w:r>
            <w:proofErr w:type="spellEnd"/>
          </w:p>
          <w:p w14:paraId="34145B62" w14:textId="2D0A1372" w:rsidR="00447D61" w:rsidRPr="00257DDC" w:rsidRDefault="00447D61" w:rsidP="00822690">
            <w:pPr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257DDC">
              <w:rPr>
                <w:rFonts w:ascii="Times New Roman" w:hAnsi="Times New Roman" w:cs="Times New Roman"/>
                <w:sz w:val="24"/>
                <w:szCs w:val="24"/>
                <w:lang w:val="hu-HU" w:eastAsia="hu-HU"/>
              </w:rPr>
              <w:t xml:space="preserve">Wilensky, Uri (2015): An introduction to agent-based modeling : modeling natural, social, and engineered complex systems with NetLogo. </w:t>
            </w:r>
            <w:r w:rsidRPr="00257DDC">
              <w:rPr>
                <w:rFonts w:ascii="Times New Roman" w:hAnsi="Times New Roman" w:cs="Times New Roman"/>
                <w:color w:val="221F1F"/>
                <w:sz w:val="24"/>
                <w:szCs w:val="24"/>
                <w:lang w:val="hu-HU" w:eastAsia="hu-HU"/>
              </w:rPr>
              <w:t>Massachusetts Institute of Technology</w:t>
            </w:r>
          </w:p>
          <w:p w14:paraId="332FE6E5" w14:textId="59D7B1EF" w:rsidR="00447D61" w:rsidRPr="00257DDC" w:rsidRDefault="00447D61" w:rsidP="00822690">
            <w:pPr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257DDC">
              <w:rPr>
                <w:rFonts w:ascii="Times New Roman" w:hAnsi="Times New Roman" w:cs="Times New Roman"/>
                <w:color w:val="221F1F"/>
                <w:sz w:val="24"/>
                <w:szCs w:val="24"/>
                <w:lang w:val="ro-RO"/>
              </w:rPr>
              <w:t xml:space="preserve">Vidal, J.M. (2012): </w:t>
            </w:r>
            <w:r w:rsidRPr="00257DDC">
              <w:rPr>
                <w:rFonts w:ascii="Times New Roman" w:hAnsi="Times New Roman" w:cs="Times New Roman"/>
                <w:sz w:val="24"/>
                <w:szCs w:val="24"/>
                <w:lang w:val="hu-HU" w:eastAsia="hu-HU"/>
              </w:rPr>
              <w:t>Fundamentals of Multiagent Systems with NetLogo Examples.</w:t>
            </w:r>
          </w:p>
          <w:p w14:paraId="109A9272" w14:textId="111E3B4B" w:rsidR="00447D61" w:rsidRPr="00257DDC" w:rsidRDefault="00447D61" w:rsidP="00822690">
            <w:pPr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257DD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Hamill, L. – Gilbert, N. (2016): Agent-based Modelling in Economics. </w:t>
            </w:r>
            <w:r w:rsidRPr="00257DDC">
              <w:rPr>
                <w:rFonts w:ascii="Times New Roman" w:hAnsi="Times New Roman" w:cs="Times New Roman"/>
                <w:sz w:val="24"/>
                <w:szCs w:val="24"/>
                <w:lang w:val="hu-HU" w:eastAsia="hu-HU"/>
              </w:rPr>
              <w:t>John Wiley &amp; Sons, Ltd.</w:t>
            </w:r>
          </w:p>
          <w:p w14:paraId="2B3EC4EF" w14:textId="1ECD055C" w:rsidR="00257DDC" w:rsidRPr="00257DDC" w:rsidRDefault="00257DDC" w:rsidP="00822690">
            <w:pPr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257DD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amaceanu, R-C. (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010</w:t>
            </w:r>
            <w:r w:rsidRPr="00257DD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):</w:t>
            </w:r>
            <w:r w:rsidRPr="00257DDC">
              <w:rPr>
                <w:rFonts w:ascii="Times New Roman" w:hAnsi="Times New Roman" w:cs="Times New Roman"/>
                <w:sz w:val="24"/>
                <w:szCs w:val="24"/>
                <w:lang w:val="hu-HU" w:eastAsia="hu-HU"/>
              </w:rPr>
              <w:t>Agent-Based Computational Economics Using NetLogo</w:t>
            </w:r>
            <w:r>
              <w:rPr>
                <w:rFonts w:ascii="Times New Roman" w:hAnsi="Times New Roman" w:cs="Times New Roman"/>
                <w:sz w:val="24"/>
                <w:szCs w:val="24"/>
                <w:lang w:val="hu-HU" w:eastAsia="hu-HU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Betham Books</w:t>
            </w:r>
          </w:p>
          <w:p w14:paraId="5E2A64BF" w14:textId="4FA16139" w:rsidR="00447D61" w:rsidRPr="00257DDC" w:rsidRDefault="00447D61" w:rsidP="00822690">
            <w:pPr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257DDC">
              <w:rPr>
                <w:rFonts w:ascii="Times New Roman" w:hAnsi="Times New Roman" w:cs="Times New Roman"/>
                <w:sz w:val="24"/>
                <w:szCs w:val="24"/>
                <w:lang w:val="hu-HU" w:eastAsia="hu-HU"/>
              </w:rPr>
              <w:t xml:space="preserve">Banos, A. – Lang, C. – Marilleau, N. (ed.) (2015): Agent-based Spatial Simulation with NetLogo. </w:t>
            </w:r>
            <w:r w:rsidR="00257DDC" w:rsidRPr="00257DDC">
              <w:rPr>
                <w:rFonts w:ascii="Times New Roman" w:hAnsi="Times New Roman" w:cs="Times New Roman"/>
                <w:sz w:val="24"/>
                <w:szCs w:val="24"/>
                <w:lang w:val="hu-HU" w:eastAsia="hu-HU"/>
              </w:rPr>
              <w:t xml:space="preserve">Volume 1 Introduction and Bases. </w:t>
            </w:r>
            <w:r w:rsidRPr="00257DDC">
              <w:rPr>
                <w:rFonts w:ascii="Times New Roman" w:hAnsi="Times New Roman" w:cs="Times New Roman"/>
                <w:sz w:val="24"/>
                <w:szCs w:val="24"/>
                <w:lang w:val="hu-HU" w:eastAsia="hu-HU"/>
              </w:rPr>
              <w:t>ISTE Press Ltd and Elsevier Ltd</w:t>
            </w:r>
          </w:p>
          <w:p w14:paraId="0D460F3D" w14:textId="098C9FC3" w:rsidR="00822690" w:rsidRPr="00257DDC" w:rsidRDefault="00822690" w:rsidP="00257DDC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06805BFA" w14:textId="77777777" w:rsidR="00B37E01" w:rsidRDefault="00B37E01" w:rsidP="00B37E01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055535B4" w14:textId="77777777" w:rsidR="00B37E01" w:rsidRDefault="00B37E01" w:rsidP="00B37E01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9. Co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b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e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a 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ţin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turilor 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sci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in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 cu aş</w:t>
      </w:r>
      <w:r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tă</w:t>
      </w:r>
      <w:r>
        <w:rPr>
          <w:rFonts w:ascii="Times New Roman" w:hAnsi="Times New Roman" w:cs="Times New Roman"/>
          <w:b/>
          <w:bCs/>
          <w:spacing w:val="-2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r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z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tanţilor 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spacing w:val="2"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tă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ţ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ii 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st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2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, asocia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ţ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or 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f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sio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ale şi a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gaja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i 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z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tivi 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in 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l </w:t>
      </w:r>
      <w:r>
        <w:rPr>
          <w:rFonts w:ascii="Times New Roman" w:hAnsi="Times New Roman" w:cs="Times New Roman"/>
          <w:b/>
          <w:bCs/>
          <w:spacing w:val="3"/>
          <w:sz w:val="24"/>
          <w:szCs w:val="24"/>
          <w:lang w:val="ro-RO"/>
        </w:rPr>
        <w:t>aferent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pr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g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pacing w:val="2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90"/>
      </w:tblGrid>
      <w:tr w:rsidR="00B37E01" w:rsidRPr="001B43FF" w14:paraId="30EFB05A" w14:textId="77777777">
        <w:tc>
          <w:tcPr>
            <w:tcW w:w="10540" w:type="dxa"/>
          </w:tcPr>
          <w:p w14:paraId="6CB94CB6" w14:textId="77777777" w:rsidR="00E81BA6" w:rsidRPr="00E81BA6" w:rsidRDefault="00E81BA6" w:rsidP="00E81BA6">
            <w:pPr>
              <w:spacing w:before="69" w:after="0" w:line="241" w:lineRule="auto"/>
              <w:ind w:right="326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81BA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tudenții care finalizează cursul vor fi capabili să creeze modele sociale și economice mai simple. Ei pot pregăti programele în limbajul de programare NetLogo.</w:t>
            </w:r>
          </w:p>
          <w:p w14:paraId="7F8BCACA" w14:textId="1BC0E3AC" w:rsidR="00DC2EA5" w:rsidRPr="00DC2EA5" w:rsidRDefault="00E81BA6" w:rsidP="00E81BA6">
            <w:pPr>
              <w:spacing w:before="69" w:after="0" w:line="241" w:lineRule="auto"/>
              <w:ind w:right="326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E81BA6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plicaţiile practice rezolvate pe calculator oferă posibilitatea creşterii operativităţii şi eficienţei soluţionării unor probleme economica simple sau complexe.</w:t>
            </w:r>
            <w:r w:rsidR="00936C1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</w:t>
            </w:r>
          </w:p>
        </w:tc>
      </w:tr>
    </w:tbl>
    <w:p w14:paraId="764D4808" w14:textId="77777777" w:rsidR="00B37E01" w:rsidRDefault="00B37E01" w:rsidP="00B37E01">
      <w:pPr>
        <w:spacing w:after="0" w:line="260" w:lineRule="exact"/>
        <w:rPr>
          <w:rFonts w:ascii="Times New Roman" w:hAnsi="Times New Roman" w:cs="Times New Roman"/>
          <w:sz w:val="26"/>
          <w:szCs w:val="26"/>
          <w:lang w:val="ro-RO"/>
        </w:rPr>
      </w:pPr>
    </w:p>
    <w:p w14:paraId="0DD144DC" w14:textId="77777777" w:rsidR="00B37E01" w:rsidRDefault="00B37E01" w:rsidP="00B37E01">
      <w:pPr>
        <w:spacing w:before="29" w:after="0" w:line="271" w:lineRule="exact"/>
        <w:ind w:left="213"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10. Eval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e</w:t>
      </w:r>
    </w:p>
    <w:tbl>
      <w:tblPr>
        <w:tblW w:w="1044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3"/>
        <w:gridCol w:w="4394"/>
        <w:gridCol w:w="2599"/>
        <w:gridCol w:w="2039"/>
      </w:tblGrid>
      <w:tr w:rsidR="009B5E8F" w:rsidRPr="001B43FF" w14:paraId="7EBBED73" w14:textId="77777777" w:rsidTr="00426D73">
        <w:trPr>
          <w:trHeight w:hRule="exact" w:val="562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B5968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Tip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1A812" w14:textId="77777777" w:rsidR="00B37E01" w:rsidRPr="001B43FF" w:rsidRDefault="00B37E01" w:rsidP="00B37E01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0.1 Crit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i de</w:t>
            </w:r>
            <w:r w:rsidR="009B5E8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u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9AAB6" w14:textId="77777777" w:rsidR="00B37E01" w:rsidRPr="001B43FF" w:rsidRDefault="00B37E01" w:rsidP="00B37E01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2 Metode d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v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u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2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6B860" w14:textId="77777777" w:rsidR="00B37E01" w:rsidRPr="001B43FF" w:rsidRDefault="00B37E01" w:rsidP="00E22AC2">
            <w:pPr>
              <w:spacing w:after="0" w:line="240" w:lineRule="auto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3 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re din </w:t>
            </w:r>
            <w:r w:rsidR="00E22AC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o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</w:t>
            </w:r>
            <w:r w:rsidR="00E22AC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i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ă</w:t>
            </w:r>
          </w:p>
        </w:tc>
      </w:tr>
      <w:tr w:rsidR="009B5E8F" w:rsidRPr="001B43FF" w14:paraId="315B4ADB" w14:textId="77777777" w:rsidTr="00426D73">
        <w:trPr>
          <w:trHeight w:val="326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A9145EC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0.4 C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2342D01" w14:textId="77777777" w:rsidR="00B37E01" w:rsidRPr="001B43FF" w:rsidRDefault="00F90379" w:rsidP="00B37E01">
            <w:pPr>
              <w:spacing w:before="9" w:after="0" w:line="240" w:lineRule="auto"/>
              <w:ind w:left="105" w:right="85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O</w:t>
            </w:r>
            <w:r w:rsidR="009B5E8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bţinerea notei de promovare la seminar</w:t>
            </w: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6AF30AB" w14:textId="77777777" w:rsidR="00B37E01" w:rsidRPr="001B43FF" w:rsidRDefault="009B5E8F" w:rsidP="009B5E8F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st grilă</w:t>
            </w:r>
          </w:p>
        </w:tc>
        <w:tc>
          <w:tcPr>
            <w:tcW w:w="203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9EAD788" w14:textId="66BAF1EC" w:rsidR="00B37E01" w:rsidRPr="001B43FF" w:rsidRDefault="00F61024" w:rsidP="009B5E8F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</w:t>
            </w:r>
            <w:r w:rsidR="00104CA9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0</w:t>
            </w:r>
            <w:r w:rsidR="009B5E8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%</w:t>
            </w:r>
          </w:p>
        </w:tc>
      </w:tr>
      <w:tr w:rsidR="009B5E8F" w:rsidRPr="001B43FF" w14:paraId="435B578D" w14:textId="77777777" w:rsidTr="00426D73">
        <w:trPr>
          <w:trHeight w:val="547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6539438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5 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F69E7F6" w14:textId="77777777" w:rsidR="00B37E01" w:rsidRPr="001B43FF" w:rsidRDefault="00F90379" w:rsidP="00B37E01">
            <w:pPr>
              <w:spacing w:after="0" w:line="239" w:lineRule="auto"/>
              <w:ind w:left="105" w:right="85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</w:t>
            </w:r>
            <w:r w:rsidR="009B5E8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ontribuţii la discuţii şi predarea problemelor obligatorii la termenul stabilit </w:t>
            </w: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CF48403" w14:textId="77777777" w:rsidR="00B37E01" w:rsidRPr="001B43FF" w:rsidRDefault="009B5E8F" w:rsidP="009B5E8F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ral şi scris</w:t>
            </w:r>
          </w:p>
        </w:tc>
        <w:tc>
          <w:tcPr>
            <w:tcW w:w="203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B79310C" w14:textId="210BFB7D" w:rsidR="00B37E01" w:rsidRPr="001B43FF" w:rsidRDefault="00F61024" w:rsidP="009B5E8F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</w:t>
            </w:r>
            <w:r w:rsidR="00104CA9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%</w:t>
            </w:r>
          </w:p>
        </w:tc>
      </w:tr>
      <w:tr w:rsidR="00E22AC2" w:rsidRPr="001B43FF" w14:paraId="2EFFB8C7" w14:textId="77777777" w:rsidTr="00426D73">
        <w:trPr>
          <w:trHeight w:hRule="exact" w:val="302"/>
        </w:trPr>
        <w:tc>
          <w:tcPr>
            <w:tcW w:w="104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A8CEC" w14:textId="77777777" w:rsidR="00B37E01" w:rsidRPr="001B43FF" w:rsidRDefault="00B37E01" w:rsidP="00B37E01">
            <w:pPr>
              <w:spacing w:after="0" w:line="284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6 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an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d minim de p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an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ă</w:t>
            </w:r>
            <w:r w:rsidR="00F534A4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 xml:space="preserve">: obţinerea </w:t>
            </w:r>
            <w:r w:rsidR="005C1F1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notei 5</w:t>
            </w:r>
            <w:r w:rsidR="002A3CA3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 xml:space="preserve"> </w:t>
            </w:r>
            <w:r w:rsidR="009B5E8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a examen</w:t>
            </w:r>
          </w:p>
          <w:p w14:paraId="3B3D0543" w14:textId="77777777" w:rsidR="00B37E01" w:rsidRPr="001B43FF" w:rsidRDefault="00B37E01" w:rsidP="00B37E01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2360712D" w14:textId="77777777" w:rsidR="00B37E01" w:rsidRDefault="00B37E01" w:rsidP="00B37E01">
      <w:pPr>
        <w:spacing w:before="5" w:after="0" w:line="200" w:lineRule="exact"/>
        <w:rPr>
          <w:rFonts w:ascii="Times New Roman" w:hAnsi="Times New Roman" w:cs="Times New Roman"/>
          <w:sz w:val="20"/>
          <w:szCs w:val="20"/>
          <w:lang w:val="ro-RO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7"/>
        <w:gridCol w:w="4133"/>
        <w:gridCol w:w="3850"/>
      </w:tblGrid>
      <w:tr w:rsidR="00B37E01" w:rsidRPr="001B43FF" w14:paraId="0F95041A" w14:textId="77777777">
        <w:trPr>
          <w:trHeight w:hRule="exact" w:val="769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</w:tcPr>
          <w:p w14:paraId="45E29EBE" w14:textId="77777777" w:rsidR="00B37E01" w:rsidRPr="001B43FF" w:rsidRDefault="00B37E01" w:rsidP="00B37E01">
            <w:pPr>
              <w:spacing w:before="69" w:after="0" w:line="240" w:lineRule="auto"/>
              <w:ind w:left="40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ta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mp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i</w:t>
            </w:r>
          </w:p>
        </w:tc>
        <w:tc>
          <w:tcPr>
            <w:tcW w:w="1987" w:type="pct"/>
            <w:tcBorders>
              <w:top w:val="nil"/>
              <w:left w:val="nil"/>
              <w:bottom w:val="nil"/>
              <w:right w:val="nil"/>
            </w:tcBorders>
          </w:tcPr>
          <w:p w14:paraId="21F0BF3C" w14:textId="77777777" w:rsidR="00B37E01" w:rsidRPr="001B43FF" w:rsidRDefault="00B37E01" w:rsidP="00B37E01">
            <w:pPr>
              <w:spacing w:before="69" w:after="0" w:line="240" w:lineRule="auto"/>
              <w:ind w:left="667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năt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 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ului d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 xml:space="preserve"> 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1851" w:type="pct"/>
            <w:tcBorders>
              <w:top w:val="nil"/>
              <w:left w:val="nil"/>
              <w:bottom w:val="nil"/>
              <w:right w:val="nil"/>
            </w:tcBorders>
          </w:tcPr>
          <w:p w14:paraId="2BE51CF7" w14:textId="77777777" w:rsidR="00B37E01" w:rsidRPr="001B43FF" w:rsidRDefault="00B37E01" w:rsidP="00B37E01">
            <w:pPr>
              <w:spacing w:before="69" w:after="0" w:line="240" w:lineRule="auto"/>
              <w:ind w:left="413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năt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 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ului de seminar</w:t>
            </w:r>
          </w:p>
        </w:tc>
      </w:tr>
      <w:tr w:rsidR="00B37E01" w:rsidRPr="001B43FF" w14:paraId="0A1D7202" w14:textId="77777777">
        <w:trPr>
          <w:trHeight w:hRule="exact" w:val="769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</w:tcPr>
          <w:p w14:paraId="62CB2126" w14:textId="77777777" w:rsidR="00B37E01" w:rsidRPr="001B43FF" w:rsidRDefault="00B37E01" w:rsidP="00B37E01">
            <w:pPr>
              <w:spacing w:before="5" w:after="0" w:line="120" w:lineRule="exact"/>
              <w:rPr>
                <w:sz w:val="12"/>
                <w:szCs w:val="12"/>
                <w:lang w:val="ro-RO"/>
              </w:rPr>
            </w:pPr>
          </w:p>
          <w:p w14:paraId="25C3A87D" w14:textId="461706FE" w:rsidR="00B37E01" w:rsidRPr="001B43FF" w:rsidRDefault="002C14D7" w:rsidP="008323E4">
            <w:pPr>
              <w:spacing w:after="0" w:line="240" w:lineRule="auto"/>
              <w:ind w:left="40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  <w:r w:rsidR="002F7EB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</w:t>
            </w:r>
            <w:r w:rsidR="008323E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0</w:t>
            </w:r>
            <w:r w:rsidR="002F7EB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9</w:t>
            </w:r>
            <w:r w:rsidR="008323E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</w:t>
            </w:r>
            <w:r w:rsidR="00A3051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0</w:t>
            </w:r>
            <w:r w:rsidR="008323E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  <w:r w:rsidR="002F7EB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</w:t>
            </w:r>
          </w:p>
        </w:tc>
        <w:tc>
          <w:tcPr>
            <w:tcW w:w="1987" w:type="pct"/>
            <w:tcBorders>
              <w:top w:val="nil"/>
              <w:left w:val="nil"/>
              <w:bottom w:val="nil"/>
              <w:right w:val="nil"/>
            </w:tcBorders>
          </w:tcPr>
          <w:p w14:paraId="5E239CA6" w14:textId="77777777" w:rsidR="00B37E01" w:rsidRPr="001B43FF" w:rsidRDefault="00B37E01" w:rsidP="00B37E01">
            <w:pPr>
              <w:spacing w:before="5" w:after="0" w:line="120" w:lineRule="exact"/>
              <w:rPr>
                <w:sz w:val="12"/>
                <w:szCs w:val="12"/>
                <w:lang w:val="ro-RO"/>
              </w:rPr>
            </w:pPr>
          </w:p>
          <w:p w14:paraId="173D72F6" w14:textId="77777777" w:rsidR="00F90379" w:rsidRDefault="00F90379" w:rsidP="00B37E01">
            <w:pPr>
              <w:spacing w:after="0" w:line="240" w:lineRule="auto"/>
              <w:ind w:left="609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2B6FF500" w14:textId="77777777" w:rsidR="00B37E01" w:rsidRPr="001B43FF" w:rsidRDefault="00B37E01" w:rsidP="00B37E01">
            <w:pPr>
              <w:spacing w:after="0" w:line="240" w:lineRule="auto"/>
              <w:ind w:left="609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……………………………….       </w:t>
            </w:r>
          </w:p>
        </w:tc>
        <w:tc>
          <w:tcPr>
            <w:tcW w:w="1851" w:type="pct"/>
            <w:tcBorders>
              <w:top w:val="nil"/>
              <w:left w:val="nil"/>
              <w:bottom w:val="nil"/>
              <w:right w:val="nil"/>
            </w:tcBorders>
          </w:tcPr>
          <w:p w14:paraId="0116CC3B" w14:textId="77777777" w:rsidR="00F90379" w:rsidRDefault="00B37E01" w:rsidP="00B37E0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       </w:t>
            </w:r>
          </w:p>
          <w:p w14:paraId="62A5B4FE" w14:textId="77777777" w:rsidR="00B37E01" w:rsidRPr="001B43FF" w:rsidRDefault="00F90379" w:rsidP="00B37E0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       </w:t>
            </w:r>
            <w:r w:rsidR="00B37E01"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………………………………</w:t>
            </w:r>
          </w:p>
        </w:tc>
      </w:tr>
    </w:tbl>
    <w:p w14:paraId="26AB6DBA" w14:textId="77777777" w:rsidR="00B37E01" w:rsidRDefault="00B37E01" w:rsidP="00B37E01">
      <w:pPr>
        <w:spacing w:before="4" w:after="0" w:line="100" w:lineRule="exact"/>
        <w:rPr>
          <w:rFonts w:ascii="Times New Roman" w:hAnsi="Times New Roman" w:cs="Times New Roman"/>
          <w:sz w:val="10"/>
          <w:szCs w:val="10"/>
          <w:lang w:val="ro-RO"/>
        </w:rPr>
      </w:pPr>
    </w:p>
    <w:p w14:paraId="199D387D" w14:textId="77777777" w:rsidR="00B37E01" w:rsidRDefault="00B37E01" w:rsidP="00B37E01">
      <w:pPr>
        <w:spacing w:after="0" w:line="200" w:lineRule="exact"/>
        <w:rPr>
          <w:rFonts w:ascii="Times New Roman" w:hAnsi="Times New Roman" w:cs="Times New Roman"/>
          <w:sz w:val="20"/>
          <w:szCs w:val="20"/>
          <w:lang w:val="ro-RO"/>
        </w:rPr>
      </w:pPr>
    </w:p>
    <w:p w14:paraId="3F8CC490" w14:textId="77777777" w:rsidR="00B37E01" w:rsidRDefault="00B37E01" w:rsidP="00B37E01">
      <w:pPr>
        <w:spacing w:after="0" w:line="200" w:lineRule="exact"/>
        <w:rPr>
          <w:rFonts w:ascii="Times New Roman" w:hAnsi="Times New Roman" w:cs="Times New Roman"/>
          <w:sz w:val="20"/>
          <w:szCs w:val="20"/>
          <w:lang w:val="ro-RO"/>
        </w:rPr>
      </w:pPr>
    </w:p>
    <w:p w14:paraId="165DA826" w14:textId="77777777" w:rsidR="00B37E01" w:rsidRDefault="00B37E01" w:rsidP="00B37E01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ta 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>vi</w:t>
      </w:r>
      <w:r>
        <w:rPr>
          <w:rFonts w:ascii="Times New Roman" w:hAnsi="Times New Roman" w:cs="Times New Roman"/>
          <w:spacing w:val="2"/>
          <w:sz w:val="24"/>
          <w:szCs w:val="24"/>
          <w:lang w:val="ro-RO"/>
        </w:rPr>
        <w:t>z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ă</w:t>
      </w:r>
      <w:r>
        <w:rPr>
          <w:rFonts w:ascii="Times New Roman" w:hAnsi="Times New Roman" w:cs="Times New Roman"/>
          <w:sz w:val="24"/>
          <w:szCs w:val="24"/>
          <w:lang w:val="ro-RO"/>
        </w:rPr>
        <w:t>rii în d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spacing w:val="3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>ment</w:t>
      </w:r>
      <w:r>
        <w:rPr>
          <w:rFonts w:ascii="Times New Roman" w:hAnsi="Times New Roman" w:cs="Times New Roman"/>
          <w:sz w:val="24"/>
          <w:szCs w:val="24"/>
          <w:lang w:val="ro-RO"/>
        </w:rPr>
        <w:tab/>
      </w:r>
      <w:r>
        <w:rPr>
          <w:rFonts w:ascii="Times New Roman" w:hAnsi="Times New Roman" w:cs="Times New Roman"/>
          <w:spacing w:val="1"/>
          <w:sz w:val="24"/>
          <w:szCs w:val="24"/>
          <w:lang w:val="ro-RO"/>
        </w:rPr>
        <w:t>S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z w:val="24"/>
          <w:szCs w:val="24"/>
          <w:lang w:val="ro-RO"/>
        </w:rPr>
        <w:t>mnătu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sz w:val="24"/>
          <w:szCs w:val="24"/>
          <w:lang w:val="ro-RO"/>
        </w:rPr>
        <w:t>a dir</w:t>
      </w:r>
      <w:r>
        <w:rPr>
          <w:rFonts w:ascii="Times New Roman" w:hAnsi="Times New Roman" w:cs="Times New Roman"/>
          <w:spacing w:val="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sz w:val="24"/>
          <w:szCs w:val="24"/>
          <w:lang w:val="ro-RO"/>
        </w:rPr>
        <w:t>torului de d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spacing w:val="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pacing w:val="3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z w:val="24"/>
          <w:szCs w:val="24"/>
          <w:lang w:val="ro-RO"/>
        </w:rPr>
        <w:t>nt</w:t>
      </w:r>
    </w:p>
    <w:p w14:paraId="2208797F" w14:textId="77777777" w:rsidR="00B37E01" w:rsidRDefault="00B37E01" w:rsidP="00B37E01">
      <w:pPr>
        <w:spacing w:before="16" w:after="0" w:line="260" w:lineRule="exact"/>
        <w:rPr>
          <w:rFonts w:ascii="Times New Roman" w:hAnsi="Times New Roman" w:cs="Times New Roman"/>
          <w:sz w:val="26"/>
          <w:szCs w:val="26"/>
          <w:lang w:val="ro-RO"/>
        </w:rPr>
      </w:pPr>
    </w:p>
    <w:p w14:paraId="3A29BFC0" w14:textId="77777777" w:rsidR="00B37E01" w:rsidRDefault="00B37E01" w:rsidP="00B37E01">
      <w:pPr>
        <w:tabs>
          <w:tab w:val="left" w:pos="6860"/>
        </w:tabs>
        <w:spacing w:after="0" w:line="240" w:lineRule="auto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……………………………..</w:t>
      </w:r>
      <w:r>
        <w:rPr>
          <w:rFonts w:ascii="Times New Roman" w:hAnsi="Times New Roman" w:cs="Times New Roman"/>
          <w:sz w:val="24"/>
          <w:szCs w:val="24"/>
          <w:lang w:val="ro-RO"/>
        </w:rPr>
        <w:tab/>
      </w:r>
      <w:r>
        <w:rPr>
          <w:rFonts w:ascii="Times New Roman" w:hAnsi="Times New Roman" w:cs="Times New Roman"/>
          <w:sz w:val="24"/>
          <w:szCs w:val="24"/>
          <w:lang w:val="ro-RO"/>
        </w:rPr>
        <w:tab/>
        <w:t>………………………..</w:t>
      </w:r>
      <w:r>
        <w:rPr>
          <w:rFonts w:ascii="Times New Roman" w:hAnsi="Times New Roman" w:cs="Times New Roman"/>
          <w:sz w:val="24"/>
          <w:szCs w:val="24"/>
          <w:lang w:val="ro-RO"/>
        </w:rPr>
        <w:tab/>
      </w:r>
    </w:p>
    <w:p w14:paraId="6EADEE95" w14:textId="77777777" w:rsidR="00BC5565" w:rsidRDefault="00BC5565"/>
    <w:sectPr w:rsidR="00BC5565" w:rsidSect="00B37E01">
      <w:pgSz w:w="12240" w:h="15840"/>
      <w:pgMar w:top="1060" w:right="920" w:bottom="280" w:left="9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erif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63BAA"/>
    <w:multiLevelType w:val="hybridMultilevel"/>
    <w:tmpl w:val="01A676B2"/>
    <w:lvl w:ilvl="0" w:tplc="125CD482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82" w:hanging="360"/>
      </w:pPr>
    </w:lvl>
    <w:lvl w:ilvl="2" w:tplc="040E001B" w:tentative="1">
      <w:start w:val="1"/>
      <w:numFmt w:val="lowerRoman"/>
      <w:lvlText w:val="%3."/>
      <w:lvlJc w:val="right"/>
      <w:pPr>
        <w:ind w:left="1902" w:hanging="180"/>
      </w:pPr>
    </w:lvl>
    <w:lvl w:ilvl="3" w:tplc="040E000F" w:tentative="1">
      <w:start w:val="1"/>
      <w:numFmt w:val="decimal"/>
      <w:lvlText w:val="%4."/>
      <w:lvlJc w:val="left"/>
      <w:pPr>
        <w:ind w:left="2622" w:hanging="360"/>
      </w:pPr>
    </w:lvl>
    <w:lvl w:ilvl="4" w:tplc="040E0019" w:tentative="1">
      <w:start w:val="1"/>
      <w:numFmt w:val="lowerLetter"/>
      <w:lvlText w:val="%5."/>
      <w:lvlJc w:val="left"/>
      <w:pPr>
        <w:ind w:left="3342" w:hanging="360"/>
      </w:pPr>
    </w:lvl>
    <w:lvl w:ilvl="5" w:tplc="040E001B" w:tentative="1">
      <w:start w:val="1"/>
      <w:numFmt w:val="lowerRoman"/>
      <w:lvlText w:val="%6."/>
      <w:lvlJc w:val="right"/>
      <w:pPr>
        <w:ind w:left="4062" w:hanging="180"/>
      </w:pPr>
    </w:lvl>
    <w:lvl w:ilvl="6" w:tplc="040E000F" w:tentative="1">
      <w:start w:val="1"/>
      <w:numFmt w:val="decimal"/>
      <w:lvlText w:val="%7."/>
      <w:lvlJc w:val="left"/>
      <w:pPr>
        <w:ind w:left="4782" w:hanging="360"/>
      </w:pPr>
    </w:lvl>
    <w:lvl w:ilvl="7" w:tplc="040E0019" w:tentative="1">
      <w:start w:val="1"/>
      <w:numFmt w:val="lowerLetter"/>
      <w:lvlText w:val="%8."/>
      <w:lvlJc w:val="left"/>
      <w:pPr>
        <w:ind w:left="5502" w:hanging="360"/>
      </w:pPr>
    </w:lvl>
    <w:lvl w:ilvl="8" w:tplc="040E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14344AE5"/>
    <w:multiLevelType w:val="hybridMultilevel"/>
    <w:tmpl w:val="233C38BC"/>
    <w:lvl w:ilvl="0" w:tplc="FB72C682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82" w:hanging="360"/>
      </w:pPr>
    </w:lvl>
    <w:lvl w:ilvl="2" w:tplc="040E001B" w:tentative="1">
      <w:start w:val="1"/>
      <w:numFmt w:val="lowerRoman"/>
      <w:lvlText w:val="%3."/>
      <w:lvlJc w:val="right"/>
      <w:pPr>
        <w:ind w:left="1902" w:hanging="180"/>
      </w:pPr>
    </w:lvl>
    <w:lvl w:ilvl="3" w:tplc="040E000F" w:tentative="1">
      <w:start w:val="1"/>
      <w:numFmt w:val="decimal"/>
      <w:lvlText w:val="%4."/>
      <w:lvlJc w:val="left"/>
      <w:pPr>
        <w:ind w:left="2622" w:hanging="360"/>
      </w:pPr>
    </w:lvl>
    <w:lvl w:ilvl="4" w:tplc="040E0019" w:tentative="1">
      <w:start w:val="1"/>
      <w:numFmt w:val="lowerLetter"/>
      <w:lvlText w:val="%5."/>
      <w:lvlJc w:val="left"/>
      <w:pPr>
        <w:ind w:left="3342" w:hanging="360"/>
      </w:pPr>
    </w:lvl>
    <w:lvl w:ilvl="5" w:tplc="040E001B" w:tentative="1">
      <w:start w:val="1"/>
      <w:numFmt w:val="lowerRoman"/>
      <w:lvlText w:val="%6."/>
      <w:lvlJc w:val="right"/>
      <w:pPr>
        <w:ind w:left="4062" w:hanging="180"/>
      </w:pPr>
    </w:lvl>
    <w:lvl w:ilvl="6" w:tplc="040E000F" w:tentative="1">
      <w:start w:val="1"/>
      <w:numFmt w:val="decimal"/>
      <w:lvlText w:val="%7."/>
      <w:lvlJc w:val="left"/>
      <w:pPr>
        <w:ind w:left="4782" w:hanging="360"/>
      </w:pPr>
    </w:lvl>
    <w:lvl w:ilvl="7" w:tplc="040E0019" w:tentative="1">
      <w:start w:val="1"/>
      <w:numFmt w:val="lowerLetter"/>
      <w:lvlText w:val="%8."/>
      <w:lvlJc w:val="left"/>
      <w:pPr>
        <w:ind w:left="5502" w:hanging="360"/>
      </w:pPr>
    </w:lvl>
    <w:lvl w:ilvl="8" w:tplc="040E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2" w15:restartNumberingAfterBreak="0">
    <w:nsid w:val="1E8F78C4"/>
    <w:multiLevelType w:val="hybridMultilevel"/>
    <w:tmpl w:val="F0C416F0"/>
    <w:lvl w:ilvl="0" w:tplc="FFFFFFFF">
      <w:start w:val="1"/>
      <w:numFmt w:val="decimal"/>
      <w:lvlText w:val="%1."/>
      <w:lvlJc w:val="left"/>
      <w:pPr>
        <w:ind w:left="62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42" w:hanging="360"/>
      </w:pPr>
    </w:lvl>
    <w:lvl w:ilvl="2" w:tplc="FFFFFFFF" w:tentative="1">
      <w:start w:val="1"/>
      <w:numFmt w:val="lowerRoman"/>
      <w:lvlText w:val="%3."/>
      <w:lvlJc w:val="right"/>
      <w:pPr>
        <w:ind w:left="2062" w:hanging="180"/>
      </w:pPr>
    </w:lvl>
    <w:lvl w:ilvl="3" w:tplc="FFFFFFFF" w:tentative="1">
      <w:start w:val="1"/>
      <w:numFmt w:val="decimal"/>
      <w:lvlText w:val="%4."/>
      <w:lvlJc w:val="left"/>
      <w:pPr>
        <w:ind w:left="2782" w:hanging="360"/>
      </w:pPr>
    </w:lvl>
    <w:lvl w:ilvl="4" w:tplc="FFFFFFFF" w:tentative="1">
      <w:start w:val="1"/>
      <w:numFmt w:val="lowerLetter"/>
      <w:lvlText w:val="%5."/>
      <w:lvlJc w:val="left"/>
      <w:pPr>
        <w:ind w:left="3502" w:hanging="360"/>
      </w:pPr>
    </w:lvl>
    <w:lvl w:ilvl="5" w:tplc="FFFFFFFF" w:tentative="1">
      <w:start w:val="1"/>
      <w:numFmt w:val="lowerRoman"/>
      <w:lvlText w:val="%6."/>
      <w:lvlJc w:val="right"/>
      <w:pPr>
        <w:ind w:left="4222" w:hanging="180"/>
      </w:pPr>
    </w:lvl>
    <w:lvl w:ilvl="6" w:tplc="FFFFFFFF" w:tentative="1">
      <w:start w:val="1"/>
      <w:numFmt w:val="decimal"/>
      <w:lvlText w:val="%7."/>
      <w:lvlJc w:val="left"/>
      <w:pPr>
        <w:ind w:left="4942" w:hanging="360"/>
      </w:pPr>
    </w:lvl>
    <w:lvl w:ilvl="7" w:tplc="FFFFFFFF" w:tentative="1">
      <w:start w:val="1"/>
      <w:numFmt w:val="lowerLetter"/>
      <w:lvlText w:val="%8."/>
      <w:lvlJc w:val="left"/>
      <w:pPr>
        <w:ind w:left="5662" w:hanging="360"/>
      </w:pPr>
    </w:lvl>
    <w:lvl w:ilvl="8" w:tplc="FFFFFFFF" w:tentative="1">
      <w:start w:val="1"/>
      <w:numFmt w:val="lowerRoman"/>
      <w:lvlText w:val="%9."/>
      <w:lvlJc w:val="right"/>
      <w:pPr>
        <w:ind w:left="6382" w:hanging="180"/>
      </w:pPr>
    </w:lvl>
  </w:abstractNum>
  <w:abstractNum w:abstractNumId="3" w15:restartNumberingAfterBreak="0">
    <w:nsid w:val="1EDE64BD"/>
    <w:multiLevelType w:val="hybridMultilevel"/>
    <w:tmpl w:val="F776252A"/>
    <w:lvl w:ilvl="0" w:tplc="C2364080">
      <w:start w:val="7"/>
      <w:numFmt w:val="bullet"/>
      <w:lvlText w:val="-"/>
      <w:lvlJc w:val="left"/>
      <w:pPr>
        <w:tabs>
          <w:tab w:val="num" w:pos="522"/>
        </w:tabs>
        <w:ind w:left="522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242"/>
        </w:tabs>
        <w:ind w:left="1242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962"/>
        </w:tabs>
        <w:ind w:left="1962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682"/>
        </w:tabs>
        <w:ind w:left="2682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402"/>
        </w:tabs>
        <w:ind w:left="3402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122"/>
        </w:tabs>
        <w:ind w:left="4122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842"/>
        </w:tabs>
        <w:ind w:left="4842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562"/>
        </w:tabs>
        <w:ind w:left="5562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282"/>
        </w:tabs>
        <w:ind w:left="6282" w:hanging="360"/>
      </w:pPr>
      <w:rPr>
        <w:rFonts w:ascii="Wingdings" w:hAnsi="Wingdings" w:hint="default"/>
      </w:rPr>
    </w:lvl>
  </w:abstractNum>
  <w:abstractNum w:abstractNumId="4" w15:restartNumberingAfterBreak="0">
    <w:nsid w:val="23B34DA9"/>
    <w:multiLevelType w:val="hybridMultilevel"/>
    <w:tmpl w:val="A516BAB8"/>
    <w:lvl w:ilvl="0" w:tplc="319CA03C">
      <w:start w:val="1"/>
      <w:numFmt w:val="decimal"/>
      <w:lvlText w:val="%1."/>
      <w:lvlJc w:val="left"/>
      <w:pPr>
        <w:tabs>
          <w:tab w:val="num" w:pos="573"/>
        </w:tabs>
        <w:ind w:left="57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93"/>
        </w:tabs>
        <w:ind w:left="1293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13"/>
        </w:tabs>
        <w:ind w:left="2013" w:hanging="180"/>
      </w:pPr>
    </w:lvl>
    <w:lvl w:ilvl="3" w:tplc="0409000F">
      <w:start w:val="1"/>
      <w:numFmt w:val="decimal"/>
      <w:lvlText w:val="%4."/>
      <w:lvlJc w:val="left"/>
      <w:pPr>
        <w:tabs>
          <w:tab w:val="num" w:pos="2733"/>
        </w:tabs>
        <w:ind w:left="2733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453"/>
        </w:tabs>
        <w:ind w:left="3453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173"/>
        </w:tabs>
        <w:ind w:left="4173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93"/>
        </w:tabs>
        <w:ind w:left="4893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13"/>
        </w:tabs>
        <w:ind w:left="5613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33"/>
        </w:tabs>
        <w:ind w:left="6333" w:hanging="180"/>
      </w:pPr>
    </w:lvl>
  </w:abstractNum>
  <w:abstractNum w:abstractNumId="5" w15:restartNumberingAfterBreak="0">
    <w:nsid w:val="6C096EAC"/>
    <w:multiLevelType w:val="hybridMultilevel"/>
    <w:tmpl w:val="F0C416F0"/>
    <w:lvl w:ilvl="0" w:tplc="CE204D18">
      <w:start w:val="1"/>
      <w:numFmt w:val="decimal"/>
      <w:lvlText w:val="%1."/>
      <w:lvlJc w:val="left"/>
      <w:pPr>
        <w:ind w:left="62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42" w:hanging="360"/>
      </w:pPr>
    </w:lvl>
    <w:lvl w:ilvl="2" w:tplc="040E001B" w:tentative="1">
      <w:start w:val="1"/>
      <w:numFmt w:val="lowerRoman"/>
      <w:lvlText w:val="%3."/>
      <w:lvlJc w:val="right"/>
      <w:pPr>
        <w:ind w:left="2062" w:hanging="180"/>
      </w:pPr>
    </w:lvl>
    <w:lvl w:ilvl="3" w:tplc="040E000F" w:tentative="1">
      <w:start w:val="1"/>
      <w:numFmt w:val="decimal"/>
      <w:lvlText w:val="%4."/>
      <w:lvlJc w:val="left"/>
      <w:pPr>
        <w:ind w:left="2782" w:hanging="360"/>
      </w:pPr>
    </w:lvl>
    <w:lvl w:ilvl="4" w:tplc="040E0019" w:tentative="1">
      <w:start w:val="1"/>
      <w:numFmt w:val="lowerLetter"/>
      <w:lvlText w:val="%5."/>
      <w:lvlJc w:val="left"/>
      <w:pPr>
        <w:ind w:left="3502" w:hanging="360"/>
      </w:pPr>
    </w:lvl>
    <w:lvl w:ilvl="5" w:tplc="040E001B" w:tentative="1">
      <w:start w:val="1"/>
      <w:numFmt w:val="lowerRoman"/>
      <w:lvlText w:val="%6."/>
      <w:lvlJc w:val="right"/>
      <w:pPr>
        <w:ind w:left="4222" w:hanging="180"/>
      </w:pPr>
    </w:lvl>
    <w:lvl w:ilvl="6" w:tplc="040E000F" w:tentative="1">
      <w:start w:val="1"/>
      <w:numFmt w:val="decimal"/>
      <w:lvlText w:val="%7."/>
      <w:lvlJc w:val="left"/>
      <w:pPr>
        <w:ind w:left="4942" w:hanging="360"/>
      </w:pPr>
    </w:lvl>
    <w:lvl w:ilvl="7" w:tplc="040E0019" w:tentative="1">
      <w:start w:val="1"/>
      <w:numFmt w:val="lowerLetter"/>
      <w:lvlText w:val="%8."/>
      <w:lvlJc w:val="left"/>
      <w:pPr>
        <w:ind w:left="5662" w:hanging="360"/>
      </w:pPr>
    </w:lvl>
    <w:lvl w:ilvl="8" w:tplc="040E001B" w:tentative="1">
      <w:start w:val="1"/>
      <w:numFmt w:val="lowerRoman"/>
      <w:lvlText w:val="%9."/>
      <w:lvlJc w:val="right"/>
      <w:pPr>
        <w:ind w:left="6382" w:hanging="180"/>
      </w:pPr>
    </w:lvl>
  </w:abstractNum>
  <w:num w:numId="1" w16cid:durableId="1678531590">
    <w:abstractNumId w:val="4"/>
  </w:num>
  <w:num w:numId="2" w16cid:durableId="1910075482">
    <w:abstractNumId w:val="3"/>
  </w:num>
  <w:num w:numId="3" w16cid:durableId="1903563634">
    <w:abstractNumId w:val="1"/>
  </w:num>
  <w:num w:numId="4" w16cid:durableId="1026757329">
    <w:abstractNumId w:val="5"/>
  </w:num>
  <w:num w:numId="5" w16cid:durableId="462315325">
    <w:abstractNumId w:val="0"/>
  </w:num>
  <w:num w:numId="6" w16cid:durableId="12017424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Q0sTQ0NTMyNbRQ0lEKTi0uzszPAykwNKgFABdHy4EtAAAA"/>
  </w:docVars>
  <w:rsids>
    <w:rsidRoot w:val="00841694"/>
    <w:rsid w:val="00002931"/>
    <w:rsid w:val="000752E5"/>
    <w:rsid w:val="00075B48"/>
    <w:rsid w:val="00084E6C"/>
    <w:rsid w:val="000E0555"/>
    <w:rsid w:val="000F7F41"/>
    <w:rsid w:val="00104CA9"/>
    <w:rsid w:val="00124F96"/>
    <w:rsid w:val="0012727F"/>
    <w:rsid w:val="001A5BED"/>
    <w:rsid w:val="001B267D"/>
    <w:rsid w:val="00257DDC"/>
    <w:rsid w:val="00280789"/>
    <w:rsid w:val="002A3CA3"/>
    <w:rsid w:val="002C14D7"/>
    <w:rsid w:val="002D2DDF"/>
    <w:rsid w:val="002D37B7"/>
    <w:rsid w:val="002E1E24"/>
    <w:rsid w:val="002F7EBA"/>
    <w:rsid w:val="003207F7"/>
    <w:rsid w:val="00323440"/>
    <w:rsid w:val="00345E9D"/>
    <w:rsid w:val="003779EF"/>
    <w:rsid w:val="00382339"/>
    <w:rsid w:val="003A19AA"/>
    <w:rsid w:val="003D50C0"/>
    <w:rsid w:val="00401DCA"/>
    <w:rsid w:val="00415DB0"/>
    <w:rsid w:val="00426D73"/>
    <w:rsid w:val="00447D61"/>
    <w:rsid w:val="004645B0"/>
    <w:rsid w:val="004708A4"/>
    <w:rsid w:val="004D053D"/>
    <w:rsid w:val="004D3CE5"/>
    <w:rsid w:val="00530590"/>
    <w:rsid w:val="0059745A"/>
    <w:rsid w:val="005C1F1F"/>
    <w:rsid w:val="0063279B"/>
    <w:rsid w:val="006565AA"/>
    <w:rsid w:val="006729D3"/>
    <w:rsid w:val="006F1F65"/>
    <w:rsid w:val="00713747"/>
    <w:rsid w:val="00777715"/>
    <w:rsid w:val="0078068E"/>
    <w:rsid w:val="007F15F3"/>
    <w:rsid w:val="00812E0B"/>
    <w:rsid w:val="00817F48"/>
    <w:rsid w:val="00822690"/>
    <w:rsid w:val="008323E4"/>
    <w:rsid w:val="008325E7"/>
    <w:rsid w:val="00841694"/>
    <w:rsid w:val="00862DE2"/>
    <w:rsid w:val="00866DD4"/>
    <w:rsid w:val="008D54B3"/>
    <w:rsid w:val="008F4A6F"/>
    <w:rsid w:val="00902444"/>
    <w:rsid w:val="00923C57"/>
    <w:rsid w:val="00936C18"/>
    <w:rsid w:val="00937D31"/>
    <w:rsid w:val="00941390"/>
    <w:rsid w:val="009538A2"/>
    <w:rsid w:val="009729E5"/>
    <w:rsid w:val="009A04F9"/>
    <w:rsid w:val="009A31E2"/>
    <w:rsid w:val="009B5E8F"/>
    <w:rsid w:val="00A30514"/>
    <w:rsid w:val="00A72CA0"/>
    <w:rsid w:val="00B37E01"/>
    <w:rsid w:val="00B41F8A"/>
    <w:rsid w:val="00B551D1"/>
    <w:rsid w:val="00BC5565"/>
    <w:rsid w:val="00C148E2"/>
    <w:rsid w:val="00C6121A"/>
    <w:rsid w:val="00C939DB"/>
    <w:rsid w:val="00CB02D3"/>
    <w:rsid w:val="00CD4B79"/>
    <w:rsid w:val="00CF27F8"/>
    <w:rsid w:val="00D3656E"/>
    <w:rsid w:val="00D522C9"/>
    <w:rsid w:val="00D966D0"/>
    <w:rsid w:val="00DA0963"/>
    <w:rsid w:val="00DB2B3B"/>
    <w:rsid w:val="00DC2EA5"/>
    <w:rsid w:val="00DF45BC"/>
    <w:rsid w:val="00E0413C"/>
    <w:rsid w:val="00E06060"/>
    <w:rsid w:val="00E135C0"/>
    <w:rsid w:val="00E22AC2"/>
    <w:rsid w:val="00E26664"/>
    <w:rsid w:val="00E81BA6"/>
    <w:rsid w:val="00E874E7"/>
    <w:rsid w:val="00EB1C7A"/>
    <w:rsid w:val="00EC321F"/>
    <w:rsid w:val="00EC4C2A"/>
    <w:rsid w:val="00EE789C"/>
    <w:rsid w:val="00F534A4"/>
    <w:rsid w:val="00F572E3"/>
    <w:rsid w:val="00F61024"/>
    <w:rsid w:val="00F706F9"/>
    <w:rsid w:val="00F90379"/>
    <w:rsid w:val="00F951C0"/>
    <w:rsid w:val="00FC75E6"/>
    <w:rsid w:val="00FD3055"/>
    <w:rsid w:val="00FD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54F758"/>
  <w15:chartTrackingRefBased/>
  <w15:docId w15:val="{249D2C6F-3978-44B9-8FC7-AB6FF25C2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E01"/>
    <w:pPr>
      <w:widowControl w:val="0"/>
      <w:spacing w:after="200" w:line="276" w:lineRule="auto"/>
    </w:pPr>
    <w:rPr>
      <w:rFonts w:ascii="Calibri" w:hAnsi="Calibri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1DCA"/>
    <w:pPr>
      <w:ind w:left="720"/>
      <w:contextualSpacing/>
    </w:pPr>
  </w:style>
  <w:style w:type="paragraph" w:customStyle="1" w:styleId="TableContents">
    <w:name w:val="Table Contents"/>
    <w:basedOn w:val="Normal"/>
    <w:qFormat/>
    <w:rsid w:val="004645B0"/>
    <w:pPr>
      <w:widowControl/>
      <w:suppressLineNumbers/>
      <w:suppressAutoHyphens/>
      <w:overflowPunct w:val="0"/>
      <w:spacing w:after="0" w:line="240" w:lineRule="auto"/>
    </w:pPr>
    <w:rPr>
      <w:rFonts w:ascii="Times New Roman" w:eastAsia="Noto Serif CJK SC" w:hAnsi="Times New Roman" w:cs="Lucida Sans"/>
      <w:kern w:val="2"/>
      <w:szCs w:val="24"/>
      <w:lang w:val="ro-RO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126</Words>
  <Characters>7483</Characters>
  <Application>Microsoft Office Word</Application>
  <DocSecurity>0</DocSecurity>
  <Lines>302</Lines>
  <Paragraphs>20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ŞA DISCIPLINEI1</vt:lpstr>
      <vt:lpstr>FIŞA DISCIPLINEI1</vt:lpstr>
    </vt:vector>
  </TitlesOfParts>
  <Company>pke</Company>
  <LinksUpToDate>false</LinksUpToDate>
  <CharactersWithSpaces>8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1</dc:title>
  <dc:subject/>
  <dc:creator>memese</dc:creator>
  <cp:keywords/>
  <cp:lastModifiedBy>Hamos Dalma</cp:lastModifiedBy>
  <cp:revision>4</cp:revision>
  <dcterms:created xsi:type="dcterms:W3CDTF">2023-10-22T23:40:00Z</dcterms:created>
  <dcterms:modified xsi:type="dcterms:W3CDTF">2023-11-13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02d992103cc7c0184cb9368103579f6359310f8bebeeef94d21dcbfad45e9c</vt:lpwstr>
  </property>
</Properties>
</file>